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3590D" w14:textId="77777777" w:rsidR="00524E8A" w:rsidRPr="004E7788" w:rsidRDefault="00524E8A" w:rsidP="00524E8A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29C074C" w14:textId="77777777" w:rsidR="00524E8A" w:rsidRDefault="006B2F31" w:rsidP="00524E8A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/>
          <w:bCs/>
          <w:sz w:val="22"/>
          <w:szCs w:val="22"/>
          <w:lang w:val="pt-BR"/>
        </w:rPr>
      </w:pPr>
      <w:r>
        <w:rPr>
          <w:rFonts w:ascii="Arial" w:hAnsi="Arial" w:cs="Arial"/>
          <w:b/>
          <w:bCs/>
          <w:sz w:val="22"/>
          <w:szCs w:val="22"/>
          <w:lang w:val="pt-BR"/>
        </w:rPr>
        <w:t>Estudo de caso: Venda de refeições pelo RU</w:t>
      </w:r>
    </w:p>
    <w:p w14:paraId="16D0E051" w14:textId="77777777" w:rsidR="006B2F31" w:rsidRPr="00C350D3" w:rsidRDefault="006B2F31" w:rsidP="00524E8A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/>
          <w:bCs/>
          <w:sz w:val="22"/>
          <w:szCs w:val="22"/>
          <w:lang w:val="pt-BR"/>
        </w:rPr>
      </w:pPr>
    </w:p>
    <w:p w14:paraId="663A3C38" w14:textId="77777777" w:rsidR="00524E8A" w:rsidRPr="00E86B58" w:rsidRDefault="00524E8A" w:rsidP="00524E8A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Cs/>
          <w:sz w:val="22"/>
          <w:szCs w:val="22"/>
          <w:lang w:val="pt-BR"/>
        </w:rPr>
      </w:pP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Maria é a gerente do RU da UTFPR-PB, e em conversa com um analista de sistemas lhe informou muitas das dificuldades que encontra para controlar o seu negócio. </w:t>
      </w:r>
    </w:p>
    <w:p w14:paraId="63252468" w14:textId="77777777" w:rsidR="00524E8A" w:rsidRPr="00E86B58" w:rsidRDefault="00524E8A" w:rsidP="00524E8A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Cs/>
          <w:sz w:val="22"/>
          <w:szCs w:val="22"/>
          <w:lang w:val="pt-BR"/>
        </w:rPr>
      </w:pPr>
      <w:r w:rsidRPr="00E86B58">
        <w:rPr>
          <w:rFonts w:ascii="Arial" w:hAnsi="Arial" w:cs="Arial"/>
          <w:bCs/>
          <w:sz w:val="22"/>
          <w:szCs w:val="22"/>
          <w:lang w:val="pt-BR"/>
        </w:rPr>
        <w:t>Ela relatou que sente dificuldades em controlar a venda de fichas,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isso mesmo, ela usa fichas em papel para venda de refeições. Todos os dias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 ocorrem horários de pico, onde as filas aumentam de forma gigantesca e de repente, e </w:t>
      </w:r>
      <w:r w:rsidR="004E7788">
        <w:rPr>
          <w:rFonts w:ascii="Arial" w:hAnsi="Arial" w:cs="Arial"/>
          <w:bCs/>
          <w:sz w:val="22"/>
          <w:szCs w:val="22"/>
          <w:lang w:val="pt-BR"/>
        </w:rPr>
        <w:t>Maria fica sozinha para atender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. Em outros dias, o mesmo não ocorre, então ela também sente dificuldade de prever a quantidade de comida a ser preparada em cada dia ou até mesmo saber a aceitação do cardápio de cada dia, pois quando os clientes observam a comida e não gostam, se dirigem ao restaurante concorrente (do Giba). Seria importante </w:t>
      </w:r>
      <w:r w:rsidR="004E7788">
        <w:rPr>
          <w:rFonts w:ascii="Arial" w:hAnsi="Arial" w:cs="Arial"/>
          <w:bCs/>
          <w:sz w:val="22"/>
          <w:szCs w:val="22"/>
          <w:lang w:val="pt-BR"/>
        </w:rPr>
        <w:t>um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 sistema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que ofereça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 relatório</w:t>
      </w:r>
      <w:r w:rsidR="004E7788">
        <w:rPr>
          <w:rFonts w:ascii="Arial" w:hAnsi="Arial" w:cs="Arial"/>
          <w:bCs/>
          <w:sz w:val="22"/>
          <w:szCs w:val="22"/>
          <w:lang w:val="pt-BR"/>
        </w:rPr>
        <w:t>s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 de movimentação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por dia ou período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, </w:t>
      </w:r>
      <w:r w:rsidR="004E7788">
        <w:rPr>
          <w:rFonts w:ascii="Arial" w:hAnsi="Arial" w:cs="Arial"/>
          <w:bCs/>
          <w:sz w:val="22"/>
          <w:szCs w:val="22"/>
          <w:lang w:val="pt-BR"/>
        </w:rPr>
        <w:t>para melhor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 controlar a produção.</w:t>
      </w:r>
    </w:p>
    <w:p w14:paraId="22F2917C" w14:textId="77777777" w:rsidR="00524E8A" w:rsidRPr="00E86B58" w:rsidRDefault="00524E8A" w:rsidP="00524E8A">
      <w:pPr>
        <w:autoSpaceDE w:val="0"/>
        <w:autoSpaceDN w:val="0"/>
        <w:adjustRightInd w:val="0"/>
        <w:spacing w:line="240" w:lineRule="auto"/>
        <w:jc w:val="both"/>
        <w:rPr>
          <w:rFonts w:ascii="Arial" w:hAnsi="Arial" w:cs="Arial"/>
          <w:bCs/>
          <w:sz w:val="22"/>
          <w:szCs w:val="22"/>
          <w:lang w:val="pt-BR"/>
        </w:rPr>
      </w:pPr>
      <w:r w:rsidRPr="00E86B58">
        <w:rPr>
          <w:rFonts w:ascii="Arial" w:hAnsi="Arial" w:cs="Arial"/>
          <w:bCs/>
          <w:sz w:val="22"/>
          <w:szCs w:val="22"/>
          <w:lang w:val="pt-BR"/>
        </w:rPr>
        <w:t>Ela conta que o cliente pode adquirir outros produtos no balcão (ex. sucos, refrigerantes) e que fica difícil para ela fazer o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controle das vendas desses produtos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, principalmente quando está no tumulto das vendas, tendo que fazer uma contagem 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para o </w:t>
      </w:r>
      <w:r w:rsidRPr="00E86B58">
        <w:rPr>
          <w:rFonts w:ascii="Arial" w:hAnsi="Arial" w:cs="Arial"/>
          <w:bCs/>
          <w:sz w:val="22"/>
          <w:szCs w:val="22"/>
          <w:lang w:val="pt-BR"/>
        </w:rPr>
        <w:t>controle do estoque</w:t>
      </w:r>
      <w:r w:rsidR="004E7788">
        <w:rPr>
          <w:rFonts w:ascii="Arial" w:hAnsi="Arial" w:cs="Arial"/>
          <w:bCs/>
          <w:sz w:val="22"/>
          <w:szCs w:val="22"/>
          <w:lang w:val="pt-BR"/>
        </w:rPr>
        <w:t>, o que é feito após o fechamento diário do caixa, para ver se vai fechar</w:t>
      </w:r>
      <w:r w:rsidRPr="00E86B58">
        <w:rPr>
          <w:rFonts w:ascii="Arial" w:hAnsi="Arial" w:cs="Arial"/>
          <w:bCs/>
          <w:sz w:val="22"/>
          <w:szCs w:val="22"/>
          <w:lang w:val="pt-BR"/>
        </w:rPr>
        <w:t>. Além disso, o RU mantém um estoque de alimentos para elaborar as refeições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(ex. feijão, macarrão, óleo, farinhas, </w:t>
      </w:r>
      <w:proofErr w:type="spellStart"/>
      <w:r w:rsidR="004E7788">
        <w:rPr>
          <w:rFonts w:ascii="Arial" w:hAnsi="Arial" w:cs="Arial"/>
          <w:bCs/>
          <w:sz w:val="22"/>
          <w:szCs w:val="22"/>
          <w:lang w:val="pt-BR"/>
        </w:rPr>
        <w:t>etc</w:t>
      </w:r>
      <w:proofErr w:type="spellEnd"/>
      <w:r w:rsidR="004E7788">
        <w:rPr>
          <w:rFonts w:ascii="Arial" w:hAnsi="Arial" w:cs="Arial"/>
          <w:bCs/>
          <w:sz w:val="22"/>
          <w:szCs w:val="22"/>
          <w:lang w:val="pt-BR"/>
        </w:rPr>
        <w:t>), o que precisa ser controlado de acordo com o consumo</w:t>
      </w:r>
      <w:r w:rsidRPr="00E86B58">
        <w:rPr>
          <w:rFonts w:ascii="Arial" w:hAnsi="Arial" w:cs="Arial"/>
          <w:bCs/>
          <w:sz w:val="22"/>
          <w:szCs w:val="22"/>
          <w:lang w:val="pt-BR"/>
        </w:rPr>
        <w:t>.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</w:t>
      </w:r>
      <w:r w:rsidRPr="00E86B58">
        <w:rPr>
          <w:rFonts w:ascii="Arial" w:hAnsi="Arial" w:cs="Arial"/>
          <w:bCs/>
          <w:sz w:val="22"/>
          <w:szCs w:val="22"/>
          <w:lang w:val="pt-BR"/>
        </w:rPr>
        <w:t>O RU só realiza venda à vista, mas devem ser considerados os alunos do bolsa permanência, os quais assinam uma lista todos os dias que fazem suas refeições. O recebimento dos alunos do bolsa permanência ocorre somente no último dia de cada mês,</w:t>
      </w:r>
      <w:r w:rsidR="004E7788">
        <w:rPr>
          <w:rFonts w:ascii="Arial" w:hAnsi="Arial" w:cs="Arial"/>
          <w:bCs/>
          <w:sz w:val="22"/>
          <w:szCs w:val="22"/>
          <w:lang w:val="pt-BR"/>
        </w:rPr>
        <w:t xml:space="preserve"> a partir de um relatório de quantas refeições foram consumidas, só assim é realizado o</w:t>
      </w:r>
      <w:r w:rsidRPr="00E86B58">
        <w:rPr>
          <w:rFonts w:ascii="Arial" w:hAnsi="Arial" w:cs="Arial"/>
          <w:bCs/>
          <w:sz w:val="22"/>
          <w:szCs w:val="22"/>
          <w:lang w:val="pt-BR"/>
        </w:rPr>
        <w:t xml:space="preserve"> pagamento pela UTFPR.</w:t>
      </w:r>
    </w:p>
    <w:p w14:paraId="4EC40482" w14:textId="77777777" w:rsidR="00524E8A" w:rsidRDefault="00524E8A" w:rsidP="00524E8A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50EDCD7C" w14:textId="77777777" w:rsidR="0067736A" w:rsidRPr="004E7788" w:rsidRDefault="0067736A" w:rsidP="0067736A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426"/>
        <w:jc w:val="both"/>
        <w:rPr>
          <w:rFonts w:ascii="Arial" w:hAnsi="Arial" w:cs="Arial"/>
          <w:b/>
          <w:bCs/>
          <w:sz w:val="22"/>
          <w:szCs w:val="22"/>
          <w:lang w:val="pt-BR"/>
        </w:rPr>
      </w:pPr>
      <w:r>
        <w:rPr>
          <w:rFonts w:ascii="Arial" w:hAnsi="Arial" w:cs="Arial"/>
          <w:b/>
          <w:bCs/>
          <w:sz w:val="22"/>
          <w:szCs w:val="22"/>
          <w:lang w:val="pt-BR"/>
        </w:rPr>
        <w:t>Usando a tabela de classificação abaixo, r</w:t>
      </w:r>
      <w:r w:rsidRPr="004E7788">
        <w:rPr>
          <w:rFonts w:ascii="Arial" w:hAnsi="Arial" w:cs="Arial"/>
          <w:b/>
          <w:bCs/>
          <w:sz w:val="22"/>
          <w:szCs w:val="22"/>
          <w:lang w:val="pt-BR"/>
        </w:rPr>
        <w:t xml:space="preserve">ealize a especificação de requisitos de um sistema de software para o Restaurante Universitário (RU). </w:t>
      </w:r>
    </w:p>
    <w:p w14:paraId="4DF0FB38" w14:textId="77777777" w:rsidR="0067736A" w:rsidRPr="004E7788" w:rsidRDefault="0067736A" w:rsidP="0067736A">
      <w:pPr>
        <w:pStyle w:val="PargrafodaLista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426"/>
        <w:jc w:val="both"/>
        <w:rPr>
          <w:rFonts w:ascii="Arial" w:hAnsi="Arial" w:cs="Arial"/>
          <w:b/>
          <w:bCs/>
          <w:sz w:val="22"/>
          <w:szCs w:val="22"/>
          <w:lang w:val="pt-BR"/>
        </w:rPr>
      </w:pPr>
      <w:r w:rsidRPr="004E7788">
        <w:rPr>
          <w:rFonts w:ascii="Arial" w:hAnsi="Arial" w:cs="Arial"/>
          <w:b/>
          <w:bCs/>
          <w:sz w:val="22"/>
          <w:szCs w:val="22"/>
          <w:lang w:val="pt-BR"/>
        </w:rPr>
        <w:t>Em seguida liste os casos de uso para o sistema</w:t>
      </w:r>
      <w:r>
        <w:rPr>
          <w:rFonts w:ascii="Arial" w:hAnsi="Arial" w:cs="Arial"/>
          <w:b/>
          <w:bCs/>
          <w:sz w:val="22"/>
          <w:szCs w:val="22"/>
          <w:lang w:val="pt-BR"/>
        </w:rPr>
        <w:t>.</w:t>
      </w:r>
    </w:p>
    <w:p w14:paraId="30E25FC6" w14:textId="77777777" w:rsidR="0067736A" w:rsidRDefault="0067736A" w:rsidP="00524E8A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7780ECE4" w14:textId="77777777" w:rsidR="0067736A" w:rsidRDefault="0067736A" w:rsidP="00524E8A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280CEF59" w14:textId="77777777" w:rsidR="00524E8A" w:rsidRPr="00C350D3" w:rsidRDefault="00524E8A" w:rsidP="00524E8A">
      <w:pPr>
        <w:jc w:val="both"/>
        <w:rPr>
          <w:rFonts w:ascii="Arial" w:hAnsi="Arial" w:cs="Arial"/>
          <w:sz w:val="22"/>
          <w:szCs w:val="22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45"/>
        <w:gridCol w:w="1070"/>
        <w:gridCol w:w="1464"/>
        <w:gridCol w:w="1606"/>
        <w:gridCol w:w="1188"/>
        <w:gridCol w:w="1421"/>
      </w:tblGrid>
      <w:tr w:rsidR="00524E8A" w:rsidRPr="00551407" w14:paraId="4927990B" w14:textId="77777777" w:rsidTr="00D35803">
        <w:tc>
          <w:tcPr>
            <w:tcW w:w="2815" w:type="dxa"/>
            <w:gridSpan w:val="2"/>
          </w:tcPr>
          <w:p w14:paraId="13470160" w14:textId="77E4C846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F1 </w:t>
            </w:r>
            <w:proofErr w:type="spellStart"/>
            <w:r w:rsidR="00E25417">
              <w:rPr>
                <w:rFonts w:ascii="Arial" w:hAnsi="Arial" w:cs="Arial"/>
                <w:b/>
              </w:rPr>
              <w:t>Verifica</w:t>
            </w:r>
            <w:r w:rsidR="00D35803">
              <w:rPr>
                <w:rFonts w:ascii="Arial" w:hAnsi="Arial" w:cs="Arial"/>
                <w:b/>
              </w:rPr>
              <w:t>r</w:t>
            </w:r>
            <w:proofErr w:type="spellEnd"/>
            <w:r w:rsidR="00E2541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E25417">
              <w:rPr>
                <w:rFonts w:ascii="Arial" w:hAnsi="Arial" w:cs="Arial"/>
                <w:b/>
              </w:rPr>
              <w:t>Cliente</w:t>
            </w:r>
            <w:proofErr w:type="spellEnd"/>
          </w:p>
        </w:tc>
        <w:tc>
          <w:tcPr>
            <w:tcW w:w="5679" w:type="dxa"/>
            <w:gridSpan w:val="4"/>
          </w:tcPr>
          <w:p w14:paraId="260C83C3" w14:textId="6FCF2E33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(</w:t>
            </w:r>
            <w:r w:rsidR="0042514B">
              <w:rPr>
                <w:rFonts w:ascii="Arial" w:hAnsi="Arial" w:cs="Arial"/>
                <w:b/>
              </w:rPr>
              <w:t>X</w:t>
            </w:r>
            <w:r w:rsidRPr="00551407">
              <w:rPr>
                <w:rFonts w:ascii="Arial" w:hAnsi="Arial" w:cs="Arial"/>
                <w:b/>
              </w:rPr>
              <w:t>)</w:t>
            </w:r>
          </w:p>
        </w:tc>
      </w:tr>
      <w:tr w:rsidR="00524E8A" w:rsidRPr="00551407" w14:paraId="6C0068C3" w14:textId="77777777" w:rsidTr="0042514B">
        <w:tc>
          <w:tcPr>
            <w:tcW w:w="8494" w:type="dxa"/>
            <w:gridSpan w:val="6"/>
            <w:tcBorders>
              <w:bottom w:val="single" w:sz="4" w:space="0" w:color="auto"/>
            </w:tcBorders>
          </w:tcPr>
          <w:p w14:paraId="0F272699" w14:textId="27243628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 w:rsidR="00E25417">
              <w:rPr>
                <w:rFonts w:ascii="Arial" w:hAnsi="Arial" w:cs="Arial"/>
                <w:lang w:val="pt-BR"/>
              </w:rPr>
              <w:t>A partir do acesso ao banco de dados do Sistema acadêmico, o sistema do RU verifica se o cliente é ou não um servidor ou estudante da UTFPR a partir do RA.</w:t>
            </w:r>
          </w:p>
        </w:tc>
      </w:tr>
      <w:tr w:rsidR="00524E8A" w:rsidRPr="00551407" w14:paraId="6C4013FC" w14:textId="77777777" w:rsidTr="0042514B">
        <w:tc>
          <w:tcPr>
            <w:tcW w:w="8494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66BFEEFB" w14:textId="77777777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D35803" w:rsidRPr="00551407" w14:paraId="1BBEC6FC" w14:textId="77777777" w:rsidTr="00D35803">
        <w:tc>
          <w:tcPr>
            <w:tcW w:w="1745" w:type="dxa"/>
            <w:tcBorders>
              <w:right w:val="nil"/>
            </w:tcBorders>
            <w:shd w:val="clear" w:color="auto" w:fill="E0E0E0"/>
          </w:tcPr>
          <w:p w14:paraId="714B8D99" w14:textId="77777777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2534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A842BE0" w14:textId="77777777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606" w:type="dxa"/>
            <w:tcBorders>
              <w:left w:val="nil"/>
              <w:right w:val="nil"/>
            </w:tcBorders>
            <w:shd w:val="clear" w:color="auto" w:fill="E0E0E0"/>
          </w:tcPr>
          <w:p w14:paraId="3B9435F9" w14:textId="77777777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188" w:type="dxa"/>
            <w:tcBorders>
              <w:left w:val="nil"/>
              <w:right w:val="nil"/>
            </w:tcBorders>
            <w:shd w:val="clear" w:color="auto" w:fill="E0E0E0"/>
          </w:tcPr>
          <w:p w14:paraId="3FE76634" w14:textId="77777777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21" w:type="dxa"/>
            <w:tcBorders>
              <w:left w:val="nil"/>
            </w:tcBorders>
            <w:shd w:val="clear" w:color="auto" w:fill="E0E0E0"/>
          </w:tcPr>
          <w:p w14:paraId="2B489D14" w14:textId="77777777" w:rsidR="00524E8A" w:rsidRPr="00551407" w:rsidRDefault="00524E8A" w:rsidP="00763351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D35803" w:rsidRPr="00551407" w14:paraId="51F75DFB" w14:textId="77777777" w:rsidTr="00D35803">
        <w:tc>
          <w:tcPr>
            <w:tcW w:w="1745" w:type="dxa"/>
          </w:tcPr>
          <w:p w14:paraId="00E4664D" w14:textId="1EE651D9" w:rsidR="00524E8A" w:rsidRPr="00551407" w:rsidRDefault="00E25417" w:rsidP="00763351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F1.1 </w:t>
            </w:r>
            <w:r w:rsidR="0042514B">
              <w:rPr>
                <w:rFonts w:ascii="Arial" w:hAnsi="Arial" w:cs="Arial"/>
                <w:lang w:val="pt-BR"/>
              </w:rPr>
              <w:t>Bolsa permanência</w:t>
            </w:r>
          </w:p>
        </w:tc>
        <w:tc>
          <w:tcPr>
            <w:tcW w:w="2534" w:type="dxa"/>
            <w:gridSpan w:val="2"/>
          </w:tcPr>
          <w:p w14:paraId="553546A7" w14:textId="190F2735" w:rsidR="00524E8A" w:rsidRPr="00551407" w:rsidRDefault="0042514B" w:rsidP="00763351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aso o aluno faça parte do programa bolsa permanência</w:t>
            </w:r>
            <w:r w:rsidR="00D35803">
              <w:rPr>
                <w:rFonts w:ascii="Arial" w:hAnsi="Arial" w:cs="Arial"/>
                <w:lang w:val="pt-BR"/>
              </w:rPr>
              <w:t>, o sistema retorna o valor da refeição como 0.</w:t>
            </w:r>
          </w:p>
        </w:tc>
        <w:tc>
          <w:tcPr>
            <w:tcW w:w="1606" w:type="dxa"/>
          </w:tcPr>
          <w:p w14:paraId="77E454B9" w14:textId="6D4B44B0" w:rsidR="00524E8A" w:rsidRPr="00551407" w:rsidRDefault="00D35803" w:rsidP="00763351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188" w:type="dxa"/>
          </w:tcPr>
          <w:p w14:paraId="0D9343A2" w14:textId="77777777" w:rsidR="00524E8A" w:rsidRPr="00551407" w:rsidRDefault="00524E8A" w:rsidP="00763351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21" w:type="dxa"/>
          </w:tcPr>
          <w:p w14:paraId="03753FED" w14:textId="77777777" w:rsidR="00524E8A" w:rsidRDefault="0042514B" w:rsidP="00763351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  <w:p w14:paraId="6BE0C562" w14:textId="77777777" w:rsidR="0042514B" w:rsidRDefault="0042514B" w:rsidP="00763351">
            <w:pPr>
              <w:jc w:val="center"/>
              <w:rPr>
                <w:rFonts w:ascii="Arial" w:hAnsi="Arial" w:cs="Arial"/>
                <w:lang w:val="pt-BR"/>
              </w:rPr>
            </w:pPr>
          </w:p>
          <w:p w14:paraId="2BE16178" w14:textId="77777777" w:rsidR="0042514B" w:rsidRDefault="0042514B" w:rsidP="00763351">
            <w:pPr>
              <w:jc w:val="center"/>
              <w:rPr>
                <w:rFonts w:ascii="Arial" w:hAnsi="Arial" w:cs="Arial"/>
                <w:lang w:val="pt-BR"/>
              </w:rPr>
            </w:pPr>
          </w:p>
          <w:p w14:paraId="65964C3B" w14:textId="25FB679A" w:rsidR="0042514B" w:rsidRPr="00551407" w:rsidRDefault="0042514B" w:rsidP="0042514B">
            <w:pPr>
              <w:rPr>
                <w:rFonts w:ascii="Arial" w:hAnsi="Arial" w:cs="Arial"/>
                <w:lang w:val="pt-BR"/>
              </w:rPr>
            </w:pPr>
          </w:p>
        </w:tc>
      </w:tr>
      <w:tr w:rsidR="00D35803" w:rsidRPr="00551407" w14:paraId="1D1B7192" w14:textId="77777777" w:rsidTr="00D35803">
        <w:tc>
          <w:tcPr>
            <w:tcW w:w="1745" w:type="dxa"/>
          </w:tcPr>
          <w:p w14:paraId="739238AF" w14:textId="16617139" w:rsidR="00D35803" w:rsidRDefault="00D35803" w:rsidP="00763351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1.2 Tipo de cliente</w:t>
            </w:r>
          </w:p>
        </w:tc>
        <w:tc>
          <w:tcPr>
            <w:tcW w:w="2534" w:type="dxa"/>
            <w:gridSpan w:val="2"/>
          </w:tcPr>
          <w:p w14:paraId="4B9582CA" w14:textId="755FD113" w:rsidR="00D35803" w:rsidRDefault="00D35803" w:rsidP="00763351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aso o cliente não seja integrante da universidade o sistema retorna o valor cheio, caso seja, o sistema retorna metade do valor.</w:t>
            </w:r>
          </w:p>
        </w:tc>
        <w:tc>
          <w:tcPr>
            <w:tcW w:w="1606" w:type="dxa"/>
          </w:tcPr>
          <w:p w14:paraId="41C76AE8" w14:textId="7A448D81" w:rsidR="00D35803" w:rsidRDefault="00D35803" w:rsidP="00763351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188" w:type="dxa"/>
          </w:tcPr>
          <w:p w14:paraId="1A5D12DC" w14:textId="4455FF20" w:rsidR="00D35803" w:rsidRPr="00551407" w:rsidRDefault="00D35803" w:rsidP="00763351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21" w:type="dxa"/>
          </w:tcPr>
          <w:p w14:paraId="7FA94DD2" w14:textId="2B13D36C" w:rsidR="00D35803" w:rsidRDefault="00D35803" w:rsidP="00763351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  <w:tr w:rsidR="0042514B" w:rsidRPr="00551407" w14:paraId="52BC4B73" w14:textId="77777777" w:rsidTr="00D35803">
        <w:tc>
          <w:tcPr>
            <w:tcW w:w="1745" w:type="dxa"/>
          </w:tcPr>
          <w:p w14:paraId="6B427FDB" w14:textId="2D9E9BD9" w:rsidR="0042514B" w:rsidRDefault="0042514B" w:rsidP="00763351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1.</w:t>
            </w:r>
            <w:r w:rsidR="00D35803">
              <w:rPr>
                <w:rFonts w:ascii="Arial" w:hAnsi="Arial" w:cs="Arial"/>
                <w:lang w:val="pt-BR"/>
              </w:rPr>
              <w:t>3</w:t>
            </w:r>
            <w:r>
              <w:rPr>
                <w:rFonts w:ascii="Arial" w:hAnsi="Arial" w:cs="Arial"/>
                <w:lang w:val="pt-BR"/>
              </w:rPr>
              <w:t xml:space="preserve"> Mensagem</w:t>
            </w:r>
          </w:p>
        </w:tc>
        <w:tc>
          <w:tcPr>
            <w:tcW w:w="2534" w:type="dxa"/>
            <w:gridSpan w:val="2"/>
          </w:tcPr>
          <w:p w14:paraId="712FECE4" w14:textId="52DF9866" w:rsidR="0042514B" w:rsidRDefault="0042514B" w:rsidP="00763351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ada vez que um aluno for confirmado o sistema deve retornar uma mensagem contendo os principais dados do aluno</w:t>
            </w:r>
            <w:r w:rsidR="00D35803">
              <w:rPr>
                <w:rFonts w:ascii="Arial" w:hAnsi="Arial" w:cs="Arial"/>
                <w:lang w:val="pt-BR"/>
              </w:rPr>
              <w:t xml:space="preserve"> e o valor a ser cobrado</w:t>
            </w:r>
            <w:r>
              <w:rPr>
                <w:rFonts w:ascii="Arial" w:hAnsi="Arial" w:cs="Arial"/>
                <w:lang w:val="pt-BR"/>
              </w:rPr>
              <w:t>.</w:t>
            </w:r>
          </w:p>
        </w:tc>
        <w:tc>
          <w:tcPr>
            <w:tcW w:w="1606" w:type="dxa"/>
          </w:tcPr>
          <w:p w14:paraId="569FDC3D" w14:textId="03D1EEA6" w:rsidR="0042514B" w:rsidRDefault="00D35803" w:rsidP="00763351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ensagem</w:t>
            </w:r>
            <w:proofErr w:type="spellEnd"/>
          </w:p>
        </w:tc>
        <w:tc>
          <w:tcPr>
            <w:tcW w:w="1188" w:type="dxa"/>
          </w:tcPr>
          <w:p w14:paraId="4DD10247" w14:textId="20C47045" w:rsidR="0042514B" w:rsidRPr="00551407" w:rsidRDefault="0042514B" w:rsidP="00763351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21" w:type="dxa"/>
          </w:tcPr>
          <w:p w14:paraId="665129C5" w14:textId="3E693171" w:rsidR="0042514B" w:rsidRDefault="0042514B" w:rsidP="00763351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</w:tbl>
    <w:p w14:paraId="57D826A5" w14:textId="1A4F7411" w:rsidR="0042514B" w:rsidRDefault="0042514B" w:rsidP="00524E8A">
      <w:pPr>
        <w:jc w:val="both"/>
        <w:rPr>
          <w:rFonts w:ascii="Arial" w:hAnsi="Arial" w:cs="Arial"/>
          <w:sz w:val="22"/>
          <w:szCs w:val="22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1"/>
        <w:gridCol w:w="1148"/>
        <w:gridCol w:w="1670"/>
        <w:gridCol w:w="1199"/>
        <w:gridCol w:w="1200"/>
        <w:gridCol w:w="1436"/>
      </w:tblGrid>
      <w:tr w:rsidR="0042514B" w:rsidRPr="00551407" w14:paraId="2E8C4A15" w14:textId="77777777" w:rsidTr="00F535EC">
        <w:tc>
          <w:tcPr>
            <w:tcW w:w="2989" w:type="dxa"/>
            <w:gridSpan w:val="2"/>
          </w:tcPr>
          <w:p w14:paraId="4D7CCAB9" w14:textId="19EC8B81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F</w:t>
            </w:r>
            <w:r>
              <w:rPr>
                <w:rFonts w:ascii="Arial" w:hAnsi="Arial" w:cs="Arial"/>
                <w:b/>
              </w:rPr>
              <w:t>2</w:t>
            </w:r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Realiza</w:t>
            </w:r>
            <w:r w:rsidR="00D35803">
              <w:rPr>
                <w:rFonts w:ascii="Arial" w:hAnsi="Arial" w:cs="Arial"/>
                <w:b/>
              </w:rPr>
              <w:t>r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venda</w:t>
            </w:r>
            <w:proofErr w:type="spellEnd"/>
            <w:r w:rsidR="00D35803">
              <w:rPr>
                <w:rFonts w:ascii="Arial" w:hAnsi="Arial" w:cs="Arial"/>
                <w:b/>
              </w:rPr>
              <w:t xml:space="preserve"> de </w:t>
            </w:r>
            <w:proofErr w:type="spellStart"/>
            <w:r w:rsidR="00D35803">
              <w:rPr>
                <w:rFonts w:ascii="Arial" w:hAnsi="Arial" w:cs="Arial"/>
                <w:b/>
              </w:rPr>
              <w:t>refeições</w:t>
            </w:r>
            <w:proofErr w:type="spellEnd"/>
          </w:p>
        </w:tc>
        <w:tc>
          <w:tcPr>
            <w:tcW w:w="5505" w:type="dxa"/>
            <w:gridSpan w:val="4"/>
          </w:tcPr>
          <w:p w14:paraId="477A012F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>X</w:t>
            </w:r>
            <w:r w:rsidRPr="00551407">
              <w:rPr>
                <w:rFonts w:ascii="Arial" w:hAnsi="Arial" w:cs="Arial"/>
                <w:b/>
              </w:rPr>
              <w:t>)</w:t>
            </w:r>
          </w:p>
        </w:tc>
      </w:tr>
      <w:tr w:rsidR="0042514B" w:rsidRPr="00551407" w14:paraId="222F25AF" w14:textId="77777777" w:rsidTr="00F535EC">
        <w:tc>
          <w:tcPr>
            <w:tcW w:w="8494" w:type="dxa"/>
            <w:gridSpan w:val="6"/>
            <w:tcBorders>
              <w:bottom w:val="single" w:sz="4" w:space="0" w:color="auto"/>
            </w:tcBorders>
          </w:tcPr>
          <w:p w14:paraId="5702D195" w14:textId="278B99C1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 w:rsidR="00D35803">
              <w:rPr>
                <w:rFonts w:ascii="Arial" w:hAnsi="Arial" w:cs="Arial"/>
                <w:lang w:val="pt-BR"/>
              </w:rPr>
              <w:t>Após a verificação do cliente o sistema retorna o valor a ser cobrado e após o pagamento é registrada a venda.</w:t>
            </w:r>
          </w:p>
        </w:tc>
      </w:tr>
      <w:tr w:rsidR="0042514B" w:rsidRPr="00551407" w14:paraId="0416F7F6" w14:textId="77777777" w:rsidTr="00F535EC">
        <w:tc>
          <w:tcPr>
            <w:tcW w:w="8494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05C57B47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42514B" w:rsidRPr="00551407" w14:paraId="6557C27D" w14:textId="77777777" w:rsidTr="00F535EC">
        <w:tc>
          <w:tcPr>
            <w:tcW w:w="1841" w:type="dxa"/>
            <w:tcBorders>
              <w:right w:val="nil"/>
            </w:tcBorders>
            <w:shd w:val="clear" w:color="auto" w:fill="E0E0E0"/>
          </w:tcPr>
          <w:p w14:paraId="00334F72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2818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4B7B68EF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199" w:type="dxa"/>
            <w:tcBorders>
              <w:left w:val="nil"/>
              <w:right w:val="nil"/>
            </w:tcBorders>
            <w:shd w:val="clear" w:color="auto" w:fill="E0E0E0"/>
          </w:tcPr>
          <w:p w14:paraId="58756C38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00" w:type="dxa"/>
            <w:tcBorders>
              <w:left w:val="nil"/>
              <w:right w:val="nil"/>
            </w:tcBorders>
            <w:shd w:val="clear" w:color="auto" w:fill="E0E0E0"/>
          </w:tcPr>
          <w:p w14:paraId="2BC58EF1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36" w:type="dxa"/>
            <w:tcBorders>
              <w:left w:val="nil"/>
            </w:tcBorders>
            <w:shd w:val="clear" w:color="auto" w:fill="E0E0E0"/>
          </w:tcPr>
          <w:p w14:paraId="55096AEC" w14:textId="77777777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42514B" w:rsidRPr="00551407" w14:paraId="35F58F60" w14:textId="77777777" w:rsidTr="00F535EC">
        <w:tc>
          <w:tcPr>
            <w:tcW w:w="1841" w:type="dxa"/>
          </w:tcPr>
          <w:p w14:paraId="72CD1EAE" w14:textId="78EA6EA9" w:rsidR="0042514B" w:rsidRPr="00551407" w:rsidRDefault="0042514B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D35803">
              <w:rPr>
                <w:rFonts w:ascii="Arial" w:hAnsi="Arial" w:cs="Arial"/>
                <w:lang w:val="pt-BR"/>
              </w:rPr>
              <w:t>2</w:t>
            </w:r>
            <w:r>
              <w:rPr>
                <w:rFonts w:ascii="Arial" w:hAnsi="Arial" w:cs="Arial"/>
                <w:lang w:val="pt-BR"/>
              </w:rPr>
              <w:t xml:space="preserve">.1 </w:t>
            </w:r>
            <w:r w:rsidR="00D35803">
              <w:rPr>
                <w:rFonts w:ascii="Arial" w:hAnsi="Arial" w:cs="Arial"/>
                <w:lang w:val="pt-BR"/>
              </w:rPr>
              <w:t>Valor a ser cobrado</w:t>
            </w:r>
          </w:p>
        </w:tc>
        <w:tc>
          <w:tcPr>
            <w:tcW w:w="2818" w:type="dxa"/>
            <w:gridSpan w:val="2"/>
          </w:tcPr>
          <w:p w14:paraId="421F0148" w14:textId="334CEB29" w:rsidR="0042514B" w:rsidRPr="00551407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valor cobrado deve ser de acordo com o retorno da função F1</w:t>
            </w:r>
          </w:p>
        </w:tc>
        <w:tc>
          <w:tcPr>
            <w:tcW w:w="1199" w:type="dxa"/>
          </w:tcPr>
          <w:p w14:paraId="3A80FB9A" w14:textId="5AF1325C" w:rsidR="0042514B" w:rsidRPr="00551407" w:rsidRDefault="00D35803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face</w:t>
            </w:r>
          </w:p>
        </w:tc>
        <w:tc>
          <w:tcPr>
            <w:tcW w:w="1200" w:type="dxa"/>
          </w:tcPr>
          <w:p w14:paraId="014111A0" w14:textId="19DF72D3" w:rsidR="0042514B" w:rsidRPr="00551407" w:rsidRDefault="0042514B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)</w:t>
            </w:r>
          </w:p>
        </w:tc>
        <w:tc>
          <w:tcPr>
            <w:tcW w:w="1436" w:type="dxa"/>
          </w:tcPr>
          <w:p w14:paraId="384DCFF6" w14:textId="2C44B7DC" w:rsidR="0042514B" w:rsidRDefault="0042514B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</w:t>
            </w:r>
            <w:r w:rsidR="00D35803">
              <w:rPr>
                <w:rFonts w:ascii="Arial" w:hAnsi="Arial" w:cs="Arial"/>
                <w:lang w:val="pt-BR"/>
              </w:rPr>
              <w:t>X</w:t>
            </w:r>
            <w:r>
              <w:rPr>
                <w:rFonts w:ascii="Arial" w:hAnsi="Arial" w:cs="Arial"/>
                <w:lang w:val="pt-BR"/>
              </w:rPr>
              <w:t>)</w:t>
            </w:r>
          </w:p>
          <w:p w14:paraId="1C2FE9FC" w14:textId="77777777" w:rsidR="0042514B" w:rsidRDefault="0042514B" w:rsidP="00F535EC">
            <w:pPr>
              <w:jc w:val="center"/>
              <w:rPr>
                <w:rFonts w:ascii="Arial" w:hAnsi="Arial" w:cs="Arial"/>
                <w:lang w:val="pt-BR"/>
              </w:rPr>
            </w:pPr>
          </w:p>
          <w:p w14:paraId="753030C6" w14:textId="77777777" w:rsidR="0042514B" w:rsidRDefault="0042514B" w:rsidP="00F535EC">
            <w:pPr>
              <w:jc w:val="center"/>
              <w:rPr>
                <w:rFonts w:ascii="Arial" w:hAnsi="Arial" w:cs="Arial"/>
                <w:lang w:val="pt-BR"/>
              </w:rPr>
            </w:pPr>
          </w:p>
          <w:p w14:paraId="54CC2007" w14:textId="77777777" w:rsidR="0042514B" w:rsidRPr="00551407" w:rsidRDefault="0042514B" w:rsidP="00F535EC">
            <w:pPr>
              <w:rPr>
                <w:rFonts w:ascii="Arial" w:hAnsi="Arial" w:cs="Arial"/>
                <w:lang w:val="pt-BR"/>
              </w:rPr>
            </w:pPr>
          </w:p>
        </w:tc>
      </w:tr>
      <w:tr w:rsidR="0042514B" w14:paraId="08A0DA5B" w14:textId="77777777" w:rsidTr="00F535EC">
        <w:tc>
          <w:tcPr>
            <w:tcW w:w="1841" w:type="dxa"/>
          </w:tcPr>
          <w:p w14:paraId="288A1FC2" w14:textId="5247C3AD" w:rsidR="0042514B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2.1 Registro da refeição</w:t>
            </w:r>
          </w:p>
        </w:tc>
        <w:tc>
          <w:tcPr>
            <w:tcW w:w="2818" w:type="dxa"/>
            <w:gridSpan w:val="2"/>
          </w:tcPr>
          <w:p w14:paraId="55F10CB3" w14:textId="2C6772E0" w:rsidR="0042514B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Ao receber a confirmação de pagamento o sistema deve registrar a refeição e o tipo de cliente</w:t>
            </w:r>
          </w:p>
        </w:tc>
        <w:tc>
          <w:tcPr>
            <w:tcW w:w="1199" w:type="dxa"/>
          </w:tcPr>
          <w:p w14:paraId="1B8103D9" w14:textId="7944B8D4" w:rsidR="0042514B" w:rsidRDefault="00D35803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Registro</w:t>
            </w:r>
            <w:proofErr w:type="spellEnd"/>
          </w:p>
        </w:tc>
        <w:tc>
          <w:tcPr>
            <w:tcW w:w="1200" w:type="dxa"/>
          </w:tcPr>
          <w:p w14:paraId="3F7D66FC" w14:textId="5C738C95" w:rsidR="0042514B" w:rsidRPr="00551407" w:rsidRDefault="0042514B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</w:t>
            </w:r>
            <w:r w:rsidR="00D35803">
              <w:rPr>
                <w:rFonts w:ascii="Arial" w:hAnsi="Arial" w:cs="Arial"/>
                <w:lang w:val="pt-BR"/>
              </w:rPr>
              <w:t>)</w:t>
            </w:r>
          </w:p>
        </w:tc>
        <w:tc>
          <w:tcPr>
            <w:tcW w:w="1436" w:type="dxa"/>
          </w:tcPr>
          <w:p w14:paraId="48E4B281" w14:textId="57E51BCD" w:rsidR="0042514B" w:rsidRDefault="0042514B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</w:t>
            </w:r>
            <w:r w:rsidR="00D35803">
              <w:rPr>
                <w:rFonts w:ascii="Arial" w:hAnsi="Arial" w:cs="Arial"/>
                <w:lang w:val="pt-BR"/>
              </w:rPr>
              <w:t>X</w:t>
            </w:r>
            <w:r>
              <w:rPr>
                <w:rFonts w:ascii="Arial" w:hAnsi="Arial" w:cs="Arial"/>
                <w:lang w:val="pt-BR"/>
              </w:rPr>
              <w:t>)</w:t>
            </w:r>
          </w:p>
        </w:tc>
      </w:tr>
    </w:tbl>
    <w:p w14:paraId="25F391AA" w14:textId="77777777" w:rsidR="0042514B" w:rsidRPr="008E41A5" w:rsidRDefault="0042514B" w:rsidP="00524E8A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599D2474" w14:textId="77777777" w:rsidR="00524E8A" w:rsidRPr="008E41A5" w:rsidRDefault="00524E8A" w:rsidP="00524E8A">
      <w:pPr>
        <w:jc w:val="both"/>
        <w:rPr>
          <w:rFonts w:ascii="Arial" w:hAnsi="Arial" w:cs="Arial"/>
          <w:sz w:val="22"/>
          <w:szCs w:val="22"/>
        </w:rPr>
      </w:pPr>
    </w:p>
    <w:p w14:paraId="6BE14E0F" w14:textId="77777777" w:rsidR="00E25417" w:rsidRPr="00C350D3" w:rsidRDefault="00E25417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5"/>
        <w:gridCol w:w="1155"/>
        <w:gridCol w:w="1746"/>
        <w:gridCol w:w="1206"/>
        <w:gridCol w:w="1207"/>
        <w:gridCol w:w="1445"/>
      </w:tblGrid>
      <w:tr w:rsidR="00E25417" w:rsidRPr="00551407" w14:paraId="0646AEA3" w14:textId="77777777" w:rsidTr="00E25417">
        <w:tc>
          <w:tcPr>
            <w:tcW w:w="2890" w:type="dxa"/>
            <w:gridSpan w:val="2"/>
          </w:tcPr>
          <w:p w14:paraId="3D7C7DD3" w14:textId="1EF9BC4A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F</w:t>
            </w:r>
            <w:r w:rsidR="0042514B">
              <w:rPr>
                <w:rFonts w:ascii="Arial" w:hAnsi="Arial" w:cs="Arial"/>
                <w:b/>
              </w:rPr>
              <w:t>3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Cadastro</w:t>
            </w:r>
            <w:proofErr w:type="spellEnd"/>
            <w:r>
              <w:rPr>
                <w:rFonts w:ascii="Arial" w:hAnsi="Arial" w:cs="Arial"/>
                <w:b/>
              </w:rPr>
              <w:t xml:space="preserve"> do </w:t>
            </w:r>
            <w:proofErr w:type="spellStart"/>
            <w:r>
              <w:rPr>
                <w:rFonts w:ascii="Arial" w:hAnsi="Arial" w:cs="Arial"/>
                <w:b/>
              </w:rPr>
              <w:t>cardapio</w:t>
            </w:r>
            <w:proofErr w:type="spellEnd"/>
          </w:p>
        </w:tc>
        <w:tc>
          <w:tcPr>
            <w:tcW w:w="5604" w:type="dxa"/>
            <w:gridSpan w:val="4"/>
          </w:tcPr>
          <w:p w14:paraId="6BF3E28A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Pr="00551407">
              <w:rPr>
                <w:rFonts w:ascii="Arial" w:hAnsi="Arial" w:cs="Arial"/>
                <w:b/>
              </w:rPr>
              <w:t xml:space="preserve">(  </w:t>
            </w:r>
            <w:proofErr w:type="gramEnd"/>
            <w:r w:rsidRPr="00551407">
              <w:rPr>
                <w:rFonts w:ascii="Arial" w:hAnsi="Arial" w:cs="Arial"/>
                <w:b/>
              </w:rPr>
              <w:t xml:space="preserve"> )</w:t>
            </w:r>
          </w:p>
        </w:tc>
      </w:tr>
      <w:tr w:rsidR="00E25417" w:rsidRPr="00551407" w14:paraId="6B2175E6" w14:textId="77777777" w:rsidTr="00E25417">
        <w:tc>
          <w:tcPr>
            <w:tcW w:w="8494" w:type="dxa"/>
            <w:gridSpan w:val="6"/>
            <w:tcBorders>
              <w:bottom w:val="single" w:sz="4" w:space="0" w:color="auto"/>
            </w:tcBorders>
          </w:tcPr>
          <w:p w14:paraId="60A66945" w14:textId="7AFD32A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>
              <w:rPr>
                <w:rFonts w:ascii="Arial" w:hAnsi="Arial" w:cs="Arial"/>
                <w:lang w:val="pt-BR"/>
              </w:rPr>
              <w:t>Baseado no que há no estoque, o cozinheiro deve cadastrar no sistema qual será o cardápio do dia.</w:t>
            </w:r>
          </w:p>
        </w:tc>
      </w:tr>
      <w:tr w:rsidR="00E25417" w:rsidRPr="00551407" w14:paraId="1EF7E76C" w14:textId="77777777" w:rsidTr="00E25417">
        <w:tc>
          <w:tcPr>
            <w:tcW w:w="8494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7DB4DFBA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E25417" w:rsidRPr="00551407" w14:paraId="38DA43F5" w14:textId="77777777" w:rsidTr="00E25417">
        <w:tc>
          <w:tcPr>
            <w:tcW w:w="1735" w:type="dxa"/>
            <w:tcBorders>
              <w:right w:val="nil"/>
            </w:tcBorders>
            <w:shd w:val="clear" w:color="auto" w:fill="E0E0E0"/>
          </w:tcPr>
          <w:p w14:paraId="2775CFA9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290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6DAC4D6D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206" w:type="dxa"/>
            <w:tcBorders>
              <w:left w:val="nil"/>
              <w:right w:val="nil"/>
            </w:tcBorders>
            <w:shd w:val="clear" w:color="auto" w:fill="E0E0E0"/>
          </w:tcPr>
          <w:p w14:paraId="06232FEF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07" w:type="dxa"/>
            <w:tcBorders>
              <w:left w:val="nil"/>
              <w:right w:val="nil"/>
            </w:tcBorders>
            <w:shd w:val="clear" w:color="auto" w:fill="E0E0E0"/>
          </w:tcPr>
          <w:p w14:paraId="0EF29581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45" w:type="dxa"/>
            <w:tcBorders>
              <w:left w:val="nil"/>
            </w:tcBorders>
            <w:shd w:val="clear" w:color="auto" w:fill="E0E0E0"/>
          </w:tcPr>
          <w:p w14:paraId="0B5E39C0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E25417" w:rsidRPr="00551407" w14:paraId="28573893" w14:textId="77777777" w:rsidTr="00E25417">
        <w:tc>
          <w:tcPr>
            <w:tcW w:w="1735" w:type="dxa"/>
          </w:tcPr>
          <w:p w14:paraId="286DD33D" w14:textId="7583C093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42514B">
              <w:rPr>
                <w:rFonts w:ascii="Arial" w:hAnsi="Arial" w:cs="Arial"/>
                <w:lang w:val="pt-BR"/>
              </w:rPr>
              <w:t>3.1 Moderador</w:t>
            </w:r>
          </w:p>
        </w:tc>
        <w:tc>
          <w:tcPr>
            <w:tcW w:w="2901" w:type="dxa"/>
            <w:gridSpan w:val="2"/>
          </w:tcPr>
          <w:p w14:paraId="184D9EB5" w14:textId="09A0C566" w:rsidR="00E25417" w:rsidRPr="00551407" w:rsidRDefault="0042514B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O acesso ao cadastro do cardápio só pode ser realizado por quem possui o cargo de moderador </w:t>
            </w:r>
          </w:p>
        </w:tc>
        <w:tc>
          <w:tcPr>
            <w:tcW w:w="1206" w:type="dxa"/>
          </w:tcPr>
          <w:p w14:paraId="74CE4D88" w14:textId="30D0C908" w:rsidR="00E25417" w:rsidRPr="00551407" w:rsidRDefault="0042514B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gurança</w:t>
            </w:r>
            <w:proofErr w:type="spellEnd"/>
          </w:p>
        </w:tc>
        <w:tc>
          <w:tcPr>
            <w:tcW w:w="1207" w:type="dxa"/>
          </w:tcPr>
          <w:p w14:paraId="29815B0F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45" w:type="dxa"/>
          </w:tcPr>
          <w:p w14:paraId="628F23A4" w14:textId="7B5B7682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</w:t>
            </w:r>
            <w:r w:rsidR="00D35803">
              <w:rPr>
                <w:rFonts w:ascii="Arial" w:hAnsi="Arial" w:cs="Arial"/>
                <w:lang w:val="pt-BR"/>
              </w:rPr>
              <w:t>X</w:t>
            </w:r>
            <w:r w:rsidRPr="00551407">
              <w:rPr>
                <w:rFonts w:ascii="Arial" w:hAnsi="Arial" w:cs="Arial"/>
                <w:lang w:val="pt-BR"/>
              </w:rPr>
              <w:t>)</w:t>
            </w:r>
          </w:p>
        </w:tc>
      </w:tr>
      <w:tr w:rsidR="00E25417" w:rsidRPr="00551407" w14:paraId="61B15F69" w14:textId="77777777" w:rsidTr="00E25417">
        <w:tc>
          <w:tcPr>
            <w:tcW w:w="1735" w:type="dxa"/>
          </w:tcPr>
          <w:p w14:paraId="3FE58BE7" w14:textId="34F8C94A" w:rsidR="00E25417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3.2 Dias</w:t>
            </w:r>
          </w:p>
        </w:tc>
        <w:tc>
          <w:tcPr>
            <w:tcW w:w="2901" w:type="dxa"/>
            <w:gridSpan w:val="2"/>
          </w:tcPr>
          <w:p w14:paraId="6434F8DA" w14:textId="5BC85D53" w:rsidR="00E25417" w:rsidRPr="00551407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cadastro só pode ser realizado em dias úteis</w:t>
            </w:r>
          </w:p>
        </w:tc>
        <w:tc>
          <w:tcPr>
            <w:tcW w:w="1206" w:type="dxa"/>
          </w:tcPr>
          <w:p w14:paraId="5F3BBE87" w14:textId="0A437CCF" w:rsidR="00E25417" w:rsidRPr="00551407" w:rsidRDefault="00D35803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alendário</w:t>
            </w:r>
            <w:proofErr w:type="spellEnd"/>
          </w:p>
        </w:tc>
        <w:tc>
          <w:tcPr>
            <w:tcW w:w="1207" w:type="dxa"/>
          </w:tcPr>
          <w:p w14:paraId="12091A23" w14:textId="5CDE12A6" w:rsidR="00E25417" w:rsidRPr="00551407" w:rsidRDefault="00D35803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45" w:type="dxa"/>
          </w:tcPr>
          <w:p w14:paraId="023C6312" w14:textId="5D95EAC6" w:rsidR="00E25417" w:rsidRPr="00551407" w:rsidRDefault="00D35803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</w:tr>
      <w:tr w:rsidR="00D35803" w:rsidRPr="00551407" w14:paraId="69D8F6EA" w14:textId="77777777" w:rsidTr="00E25417">
        <w:tc>
          <w:tcPr>
            <w:tcW w:w="1735" w:type="dxa"/>
          </w:tcPr>
          <w:p w14:paraId="1ED348AD" w14:textId="6F268DB9" w:rsidR="00D35803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3.3 Refeições</w:t>
            </w:r>
          </w:p>
        </w:tc>
        <w:tc>
          <w:tcPr>
            <w:tcW w:w="2901" w:type="dxa"/>
            <w:gridSpan w:val="2"/>
          </w:tcPr>
          <w:p w14:paraId="2A97D3CA" w14:textId="27696234" w:rsidR="00D35803" w:rsidRDefault="00D35803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As refeições só podem ser cadastradas se houver seus respectivos ingredientes suficientes no estoque</w:t>
            </w:r>
          </w:p>
        </w:tc>
        <w:tc>
          <w:tcPr>
            <w:tcW w:w="1206" w:type="dxa"/>
          </w:tcPr>
          <w:p w14:paraId="1DA4B60A" w14:textId="4368C209" w:rsidR="00D35803" w:rsidRDefault="00D35803" w:rsidP="00D35803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face</w:t>
            </w:r>
          </w:p>
        </w:tc>
        <w:tc>
          <w:tcPr>
            <w:tcW w:w="1207" w:type="dxa"/>
          </w:tcPr>
          <w:p w14:paraId="52E86650" w14:textId="5D85EFB6" w:rsidR="00D35803" w:rsidRDefault="00D35803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45" w:type="dxa"/>
          </w:tcPr>
          <w:p w14:paraId="38A9EC3F" w14:textId="63E7FAB4" w:rsidR="00D35803" w:rsidRDefault="00D35803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</w:tbl>
    <w:p w14:paraId="3458B328" w14:textId="49DDD495" w:rsidR="00E25417" w:rsidRDefault="00E25417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310030AA" w14:textId="67E08D7F" w:rsidR="00D310EF" w:rsidRDefault="00D310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2CA13B0C" w14:textId="40630324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317C565E" w14:textId="0A0A2945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42DDFCBB" w14:textId="59356268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700D0CC4" w14:textId="3FAFA501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5059DD1F" w14:textId="2284CC39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5B9B7801" w14:textId="76579B45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19ECAF43" w14:textId="280C674C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7EE38CCC" w14:textId="7A9D652B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033F1497" w14:textId="2605A2F9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4149F430" w14:textId="4D29BC17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55219259" w14:textId="03F851ED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686BB2A8" w14:textId="06B1D4C4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6F3C0EBC" w14:textId="6E0E3097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316AF915" w14:textId="6FE26794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5BAC8782" w14:textId="77777777" w:rsidR="00FE68EF" w:rsidRDefault="00FE68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p w14:paraId="10D8A5B8" w14:textId="77777777" w:rsidR="00D310EF" w:rsidRPr="00C350D3" w:rsidRDefault="00D310EF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1053"/>
        <w:gridCol w:w="1492"/>
        <w:gridCol w:w="1606"/>
        <w:gridCol w:w="1190"/>
        <w:gridCol w:w="1425"/>
      </w:tblGrid>
      <w:tr w:rsidR="00E25417" w:rsidRPr="00551407" w14:paraId="5399C334" w14:textId="77777777" w:rsidTr="00F535EC">
        <w:tc>
          <w:tcPr>
            <w:tcW w:w="3456" w:type="dxa"/>
            <w:gridSpan w:val="2"/>
          </w:tcPr>
          <w:p w14:paraId="3E8BDC85" w14:textId="735E53F3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lastRenderedPageBreak/>
              <w:t>F</w:t>
            </w:r>
            <w:r w:rsidR="0042514B">
              <w:rPr>
                <w:rFonts w:ascii="Arial" w:hAnsi="Arial" w:cs="Arial"/>
                <w:b/>
              </w:rPr>
              <w:t>4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Controlar</w:t>
            </w:r>
            <w:proofErr w:type="spellEnd"/>
            <w:r>
              <w:rPr>
                <w:rFonts w:ascii="Arial" w:hAnsi="Arial" w:cs="Arial"/>
                <w:b/>
              </w:rPr>
              <w:t xml:space="preserve"> estoque</w:t>
            </w:r>
            <w:r w:rsidRPr="00551407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6120" w:type="dxa"/>
            <w:gridSpan w:val="4"/>
          </w:tcPr>
          <w:p w14:paraId="1697AB77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Pr="00551407">
              <w:rPr>
                <w:rFonts w:ascii="Arial" w:hAnsi="Arial" w:cs="Arial"/>
                <w:b/>
              </w:rPr>
              <w:t xml:space="preserve">(  </w:t>
            </w:r>
            <w:proofErr w:type="gramEnd"/>
            <w:r w:rsidRPr="00551407">
              <w:rPr>
                <w:rFonts w:ascii="Arial" w:hAnsi="Arial" w:cs="Arial"/>
                <w:b/>
              </w:rPr>
              <w:t xml:space="preserve"> )</w:t>
            </w:r>
          </w:p>
        </w:tc>
      </w:tr>
      <w:tr w:rsidR="00E25417" w:rsidRPr="00551407" w14:paraId="2A46A8DD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4CE28CF6" w14:textId="40C2A7C2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>
              <w:rPr>
                <w:rFonts w:ascii="Arial" w:hAnsi="Arial" w:cs="Arial"/>
                <w:lang w:val="pt-BR"/>
              </w:rPr>
              <w:t xml:space="preserve">O sistema devera controlar os itens em estoque a partir das vendas dos produtos; </w:t>
            </w:r>
            <w:proofErr w:type="gramStart"/>
            <w:r>
              <w:rPr>
                <w:rFonts w:ascii="Arial" w:hAnsi="Arial" w:cs="Arial"/>
                <w:lang w:val="pt-BR"/>
              </w:rPr>
              <w:t>e também</w:t>
            </w:r>
            <w:proofErr w:type="gramEnd"/>
            <w:r>
              <w:rPr>
                <w:rFonts w:ascii="Arial" w:hAnsi="Arial" w:cs="Arial"/>
                <w:lang w:val="pt-BR"/>
              </w:rPr>
              <w:t xml:space="preserve"> o usuário pode realizar o controle acessando o sistema.</w:t>
            </w:r>
          </w:p>
        </w:tc>
      </w:tr>
      <w:tr w:rsidR="00E25417" w:rsidRPr="00551407" w14:paraId="7CF4CCE3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73C8E48C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D310EF" w:rsidRPr="00551407" w14:paraId="1DEB8D2A" w14:textId="77777777" w:rsidTr="00F535EC">
        <w:tc>
          <w:tcPr>
            <w:tcW w:w="2087" w:type="dxa"/>
            <w:tcBorders>
              <w:right w:val="nil"/>
            </w:tcBorders>
            <w:shd w:val="clear" w:color="auto" w:fill="E0E0E0"/>
          </w:tcPr>
          <w:p w14:paraId="56650E62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3550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E5B16B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231" w:type="dxa"/>
            <w:tcBorders>
              <w:left w:val="nil"/>
              <w:right w:val="nil"/>
            </w:tcBorders>
            <w:shd w:val="clear" w:color="auto" w:fill="E0E0E0"/>
          </w:tcPr>
          <w:p w14:paraId="6FD464AF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32" w:type="dxa"/>
            <w:tcBorders>
              <w:left w:val="nil"/>
              <w:right w:val="nil"/>
            </w:tcBorders>
            <w:shd w:val="clear" w:color="auto" w:fill="E0E0E0"/>
          </w:tcPr>
          <w:p w14:paraId="42276F81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76" w:type="dxa"/>
            <w:tcBorders>
              <w:left w:val="nil"/>
            </w:tcBorders>
            <w:shd w:val="clear" w:color="auto" w:fill="E0E0E0"/>
          </w:tcPr>
          <w:p w14:paraId="7DED9149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D310EF" w:rsidRPr="00551407" w14:paraId="3B940365" w14:textId="77777777" w:rsidTr="00F535EC">
        <w:tc>
          <w:tcPr>
            <w:tcW w:w="2087" w:type="dxa"/>
          </w:tcPr>
          <w:p w14:paraId="7093509B" w14:textId="551F8A9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B675B8">
              <w:rPr>
                <w:rFonts w:ascii="Arial" w:hAnsi="Arial" w:cs="Arial"/>
                <w:lang w:val="pt-BR"/>
              </w:rPr>
              <w:t>4.1 Refeições</w:t>
            </w:r>
          </w:p>
        </w:tc>
        <w:tc>
          <w:tcPr>
            <w:tcW w:w="3550" w:type="dxa"/>
            <w:gridSpan w:val="2"/>
          </w:tcPr>
          <w:p w14:paraId="5E884E08" w14:textId="59591891" w:rsidR="00E25417" w:rsidRPr="00551407" w:rsidRDefault="00B675B8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Como as refeições são únicas por dia, ao fim de cada dia o sistema irá retirar do estoque os ingredientes utilizados para fazer as refeições daquele dia.</w:t>
            </w:r>
          </w:p>
        </w:tc>
        <w:tc>
          <w:tcPr>
            <w:tcW w:w="1231" w:type="dxa"/>
          </w:tcPr>
          <w:p w14:paraId="2E266F56" w14:textId="6C7396D0" w:rsidR="00E25417" w:rsidRPr="00551407" w:rsidRDefault="00D310E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232" w:type="dxa"/>
          </w:tcPr>
          <w:p w14:paraId="1389F556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76" w:type="dxa"/>
          </w:tcPr>
          <w:p w14:paraId="2E959579" w14:textId="733B0FFA" w:rsidR="00E25417" w:rsidRPr="00551407" w:rsidRDefault="00D310E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  <w:tr w:rsidR="00D310EF" w:rsidRPr="00551407" w14:paraId="7E7D7D11" w14:textId="77777777" w:rsidTr="00F535EC">
        <w:tc>
          <w:tcPr>
            <w:tcW w:w="2087" w:type="dxa"/>
          </w:tcPr>
          <w:p w14:paraId="68311F02" w14:textId="47F74ECC" w:rsidR="00D310EF" w:rsidRDefault="00FE68E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4.2 Itens a parte</w:t>
            </w:r>
          </w:p>
        </w:tc>
        <w:tc>
          <w:tcPr>
            <w:tcW w:w="3550" w:type="dxa"/>
            <w:gridSpan w:val="2"/>
          </w:tcPr>
          <w:p w14:paraId="3F7F842A" w14:textId="620B1DE5" w:rsidR="00D310EF" w:rsidRDefault="00FE68E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sistema deve identificar quando há uma venda dos itens a parte das refeições e dar baixa no estoque</w:t>
            </w:r>
          </w:p>
        </w:tc>
        <w:tc>
          <w:tcPr>
            <w:tcW w:w="1231" w:type="dxa"/>
          </w:tcPr>
          <w:p w14:paraId="19FE2371" w14:textId="531334A1" w:rsidR="00D310EF" w:rsidRDefault="00FE68E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232" w:type="dxa"/>
          </w:tcPr>
          <w:p w14:paraId="45A253E8" w14:textId="4C1C076A" w:rsidR="00D310EF" w:rsidRPr="00551407" w:rsidRDefault="00FE68E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76" w:type="dxa"/>
          </w:tcPr>
          <w:p w14:paraId="7F79CB69" w14:textId="6A555D13" w:rsidR="00D310EF" w:rsidRDefault="00FE68E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  <w:tr w:rsidR="00E25417" w:rsidRPr="00551407" w14:paraId="16239F61" w14:textId="77777777" w:rsidTr="00F535EC">
        <w:tc>
          <w:tcPr>
            <w:tcW w:w="2087" w:type="dxa"/>
          </w:tcPr>
          <w:p w14:paraId="0FCD3789" w14:textId="56698C3E" w:rsidR="00E25417" w:rsidRDefault="00FE68E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4.3 Capacidade</w:t>
            </w:r>
          </w:p>
        </w:tc>
        <w:tc>
          <w:tcPr>
            <w:tcW w:w="3550" w:type="dxa"/>
            <w:gridSpan w:val="2"/>
          </w:tcPr>
          <w:p w14:paraId="4ED82CF4" w14:textId="5A7302CA" w:rsidR="00E25417" w:rsidRPr="00551407" w:rsidRDefault="00FE68E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sistema deve emitir um aviso quando a quantidade de um item estiver inferior a 20% da capacidade total</w:t>
            </w:r>
          </w:p>
        </w:tc>
        <w:tc>
          <w:tcPr>
            <w:tcW w:w="1231" w:type="dxa"/>
          </w:tcPr>
          <w:p w14:paraId="56417098" w14:textId="0E251893" w:rsidR="00E25417" w:rsidRPr="00551407" w:rsidRDefault="00FE68E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Mensagem</w:t>
            </w:r>
            <w:proofErr w:type="spellEnd"/>
          </w:p>
        </w:tc>
        <w:tc>
          <w:tcPr>
            <w:tcW w:w="1232" w:type="dxa"/>
          </w:tcPr>
          <w:p w14:paraId="27895CE6" w14:textId="090EB501" w:rsidR="00E25417" w:rsidRPr="00551407" w:rsidRDefault="00FE68E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  <w:tc>
          <w:tcPr>
            <w:tcW w:w="1476" w:type="dxa"/>
          </w:tcPr>
          <w:p w14:paraId="5BBDA9B0" w14:textId="57D6CE51" w:rsidR="00E25417" w:rsidRPr="00551407" w:rsidRDefault="00FE68E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</w:tr>
    </w:tbl>
    <w:p w14:paraId="7C8C4B2E" w14:textId="6FA608ED" w:rsidR="00625F83" w:rsidRDefault="00625F83"/>
    <w:p w14:paraId="65524F2F" w14:textId="77777777" w:rsidR="00E25417" w:rsidRPr="00C350D3" w:rsidRDefault="00E25417" w:rsidP="00E25417">
      <w:pPr>
        <w:jc w:val="both"/>
        <w:rPr>
          <w:rFonts w:ascii="Arial" w:hAnsi="Arial" w:cs="Arial"/>
          <w:sz w:val="22"/>
          <w:szCs w:val="22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51"/>
        <w:gridCol w:w="1069"/>
        <w:gridCol w:w="1543"/>
        <w:gridCol w:w="1606"/>
        <w:gridCol w:w="1195"/>
        <w:gridCol w:w="1430"/>
      </w:tblGrid>
      <w:tr w:rsidR="0059621F" w:rsidRPr="00551407" w14:paraId="33A48B1E" w14:textId="77777777" w:rsidTr="00F535EC">
        <w:tc>
          <w:tcPr>
            <w:tcW w:w="3456" w:type="dxa"/>
            <w:gridSpan w:val="2"/>
          </w:tcPr>
          <w:p w14:paraId="21B49AFD" w14:textId="74CC2888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F</w:t>
            </w:r>
            <w:r w:rsidR="0042514B">
              <w:rPr>
                <w:rFonts w:ascii="Arial" w:hAnsi="Arial" w:cs="Arial"/>
                <w:b/>
              </w:rPr>
              <w:t>5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Gerar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relatóri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diário</w:t>
            </w:r>
            <w:proofErr w:type="spellEnd"/>
          </w:p>
        </w:tc>
        <w:tc>
          <w:tcPr>
            <w:tcW w:w="6120" w:type="dxa"/>
            <w:gridSpan w:val="4"/>
          </w:tcPr>
          <w:p w14:paraId="28AA9861" w14:textId="0B7B3F91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>X</w:t>
            </w:r>
            <w:r w:rsidRPr="00551407">
              <w:rPr>
                <w:rFonts w:ascii="Arial" w:hAnsi="Arial" w:cs="Arial"/>
                <w:b/>
              </w:rPr>
              <w:t>)</w:t>
            </w:r>
          </w:p>
        </w:tc>
      </w:tr>
      <w:tr w:rsidR="00E25417" w:rsidRPr="00551407" w14:paraId="3FE5F8DE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4A79DB7C" w14:textId="44EC6E94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>
              <w:rPr>
                <w:rFonts w:ascii="Arial" w:hAnsi="Arial" w:cs="Arial"/>
                <w:lang w:val="pt-BR"/>
              </w:rPr>
              <w:t>Ao final de cada dia é gerado um relatório de consumo</w:t>
            </w:r>
          </w:p>
        </w:tc>
      </w:tr>
      <w:tr w:rsidR="00E25417" w:rsidRPr="00551407" w14:paraId="4CC8C46E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748927CC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59621F" w:rsidRPr="00551407" w14:paraId="1D4E598C" w14:textId="77777777" w:rsidTr="00F535EC">
        <w:tc>
          <w:tcPr>
            <w:tcW w:w="2087" w:type="dxa"/>
            <w:tcBorders>
              <w:right w:val="nil"/>
            </w:tcBorders>
            <w:shd w:val="clear" w:color="auto" w:fill="E0E0E0"/>
          </w:tcPr>
          <w:p w14:paraId="4D248B99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3550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0E0C4C0B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231" w:type="dxa"/>
            <w:tcBorders>
              <w:left w:val="nil"/>
              <w:right w:val="nil"/>
            </w:tcBorders>
            <w:shd w:val="clear" w:color="auto" w:fill="E0E0E0"/>
          </w:tcPr>
          <w:p w14:paraId="08CE0536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32" w:type="dxa"/>
            <w:tcBorders>
              <w:left w:val="nil"/>
              <w:right w:val="nil"/>
            </w:tcBorders>
            <w:shd w:val="clear" w:color="auto" w:fill="E0E0E0"/>
          </w:tcPr>
          <w:p w14:paraId="62AA9978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76" w:type="dxa"/>
            <w:tcBorders>
              <w:left w:val="nil"/>
            </w:tcBorders>
            <w:shd w:val="clear" w:color="auto" w:fill="E0E0E0"/>
          </w:tcPr>
          <w:p w14:paraId="45CE7AEB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59621F" w:rsidRPr="00551407" w14:paraId="46AFC498" w14:textId="77777777" w:rsidTr="00F535EC">
        <w:tc>
          <w:tcPr>
            <w:tcW w:w="2087" w:type="dxa"/>
          </w:tcPr>
          <w:p w14:paraId="61CE10F8" w14:textId="6A370C8E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59621F">
              <w:rPr>
                <w:rFonts w:ascii="Arial" w:hAnsi="Arial" w:cs="Arial"/>
                <w:lang w:val="pt-BR"/>
              </w:rPr>
              <w:t>5</w:t>
            </w:r>
            <w:r>
              <w:rPr>
                <w:rFonts w:ascii="Arial" w:hAnsi="Arial" w:cs="Arial"/>
                <w:lang w:val="pt-BR"/>
              </w:rPr>
              <w:t>.1</w:t>
            </w:r>
            <w:r w:rsidR="0059621F">
              <w:rPr>
                <w:rFonts w:ascii="Arial" w:hAnsi="Arial" w:cs="Arial"/>
                <w:lang w:val="pt-BR"/>
              </w:rPr>
              <w:t xml:space="preserve"> Estoque</w:t>
            </w:r>
          </w:p>
        </w:tc>
        <w:tc>
          <w:tcPr>
            <w:tcW w:w="3550" w:type="dxa"/>
            <w:gridSpan w:val="2"/>
          </w:tcPr>
          <w:p w14:paraId="396DF461" w14:textId="0503607E" w:rsidR="00E25417" w:rsidRPr="00551407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relatório deve registras as baixas e entradas no estoque;</w:t>
            </w:r>
          </w:p>
        </w:tc>
        <w:tc>
          <w:tcPr>
            <w:tcW w:w="1231" w:type="dxa"/>
          </w:tcPr>
          <w:p w14:paraId="4A44F17F" w14:textId="093E8C51" w:rsidR="00E25417" w:rsidRPr="00551407" w:rsidRDefault="0059621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232" w:type="dxa"/>
          </w:tcPr>
          <w:p w14:paraId="51F1812F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76" w:type="dxa"/>
          </w:tcPr>
          <w:p w14:paraId="38F5BF11" w14:textId="13FE6C70" w:rsidR="00E25417" w:rsidRPr="00551407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  <w:tr w:rsidR="0059621F" w:rsidRPr="00551407" w14:paraId="54C2F184" w14:textId="77777777" w:rsidTr="00F535EC">
        <w:tc>
          <w:tcPr>
            <w:tcW w:w="2087" w:type="dxa"/>
          </w:tcPr>
          <w:p w14:paraId="4CCCE40C" w14:textId="24C9CD6E" w:rsidR="0059621F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5.2 Valores</w:t>
            </w:r>
          </w:p>
        </w:tc>
        <w:tc>
          <w:tcPr>
            <w:tcW w:w="3550" w:type="dxa"/>
            <w:gridSpan w:val="2"/>
          </w:tcPr>
          <w:p w14:paraId="6B55849C" w14:textId="45B8317B" w:rsidR="0059621F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sistema deve calcular o valor total de refeições vendidas, e apresentar o total e o total por tipo de cliente</w:t>
            </w:r>
          </w:p>
        </w:tc>
        <w:tc>
          <w:tcPr>
            <w:tcW w:w="1231" w:type="dxa"/>
          </w:tcPr>
          <w:p w14:paraId="4ACD5639" w14:textId="0C1D48A3" w:rsidR="0059621F" w:rsidRDefault="0059621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232" w:type="dxa"/>
          </w:tcPr>
          <w:p w14:paraId="4271A4CB" w14:textId="52DA27DC" w:rsidR="0059621F" w:rsidRPr="00551407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76" w:type="dxa"/>
          </w:tcPr>
          <w:p w14:paraId="1CCBE2A7" w14:textId="54138CB1" w:rsidR="0059621F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  <w:tr w:rsidR="0059621F" w:rsidRPr="00551407" w14:paraId="6011448F" w14:textId="77777777" w:rsidTr="00F535EC">
        <w:tc>
          <w:tcPr>
            <w:tcW w:w="2087" w:type="dxa"/>
          </w:tcPr>
          <w:p w14:paraId="48108C53" w14:textId="4ED9D65E" w:rsidR="0059621F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5.3</w:t>
            </w:r>
          </w:p>
        </w:tc>
        <w:tc>
          <w:tcPr>
            <w:tcW w:w="3550" w:type="dxa"/>
            <w:gridSpan w:val="2"/>
          </w:tcPr>
          <w:p w14:paraId="3DE42145" w14:textId="2B249DDC" w:rsidR="0059621F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O sistema deve retornar </w:t>
            </w:r>
            <w:proofErr w:type="gramStart"/>
            <w:r>
              <w:rPr>
                <w:rFonts w:ascii="Arial" w:hAnsi="Arial" w:cs="Arial"/>
                <w:lang w:val="pt-BR"/>
              </w:rPr>
              <w:t>a</w:t>
            </w:r>
            <w:proofErr w:type="gramEnd"/>
            <w:r>
              <w:rPr>
                <w:rFonts w:ascii="Arial" w:hAnsi="Arial" w:cs="Arial"/>
                <w:lang w:val="pt-BR"/>
              </w:rPr>
              <w:t xml:space="preserve"> quantidade total de refeições realizadas e o total por tipo de cliente</w:t>
            </w:r>
          </w:p>
        </w:tc>
        <w:tc>
          <w:tcPr>
            <w:tcW w:w="1231" w:type="dxa"/>
          </w:tcPr>
          <w:p w14:paraId="73DD3B17" w14:textId="5F12604F" w:rsidR="0059621F" w:rsidRDefault="0059621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rocessamento</w:t>
            </w:r>
            <w:proofErr w:type="spellEnd"/>
          </w:p>
        </w:tc>
        <w:tc>
          <w:tcPr>
            <w:tcW w:w="1232" w:type="dxa"/>
          </w:tcPr>
          <w:p w14:paraId="0930D832" w14:textId="7339334B" w:rsidR="0059621F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76" w:type="dxa"/>
          </w:tcPr>
          <w:p w14:paraId="31E2ACF0" w14:textId="0455DE38" w:rsidR="0059621F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</w:tbl>
    <w:p w14:paraId="4FB1713F" w14:textId="62AF4E6B" w:rsidR="00E25417" w:rsidRDefault="00E254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0"/>
        <w:gridCol w:w="1154"/>
        <w:gridCol w:w="1715"/>
        <w:gridCol w:w="1205"/>
        <w:gridCol w:w="1206"/>
        <w:gridCol w:w="1444"/>
      </w:tblGrid>
      <w:tr w:rsidR="00E25417" w:rsidRPr="00551407" w14:paraId="5C6E7196" w14:textId="77777777" w:rsidTr="00F535EC">
        <w:tc>
          <w:tcPr>
            <w:tcW w:w="3456" w:type="dxa"/>
            <w:gridSpan w:val="2"/>
          </w:tcPr>
          <w:p w14:paraId="59E4FED9" w14:textId="2F5B848F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F</w:t>
            </w:r>
            <w:r w:rsidR="0042514B">
              <w:rPr>
                <w:rFonts w:ascii="Arial" w:hAnsi="Arial" w:cs="Arial"/>
                <w:b/>
              </w:rPr>
              <w:t>6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Gerar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relatóri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mensal</w:t>
            </w:r>
          </w:p>
        </w:tc>
        <w:tc>
          <w:tcPr>
            <w:tcW w:w="6120" w:type="dxa"/>
            <w:gridSpan w:val="4"/>
          </w:tcPr>
          <w:p w14:paraId="4111A186" w14:textId="2A23CAB9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>X</w:t>
            </w:r>
            <w:r w:rsidRPr="00551407">
              <w:rPr>
                <w:rFonts w:ascii="Arial" w:hAnsi="Arial" w:cs="Arial"/>
                <w:b/>
              </w:rPr>
              <w:t>)</w:t>
            </w:r>
          </w:p>
        </w:tc>
      </w:tr>
      <w:tr w:rsidR="00E25417" w:rsidRPr="00551407" w14:paraId="236AAA72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14087484" w14:textId="7FA8908D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>
              <w:rPr>
                <w:rFonts w:ascii="Arial" w:hAnsi="Arial" w:cs="Arial"/>
                <w:lang w:val="pt-BR"/>
              </w:rPr>
              <w:t xml:space="preserve">Ao final de cada </w:t>
            </w:r>
            <w:r>
              <w:rPr>
                <w:rFonts w:ascii="Arial" w:hAnsi="Arial" w:cs="Arial"/>
                <w:lang w:val="pt-BR"/>
              </w:rPr>
              <w:t>mês</w:t>
            </w:r>
            <w:r>
              <w:rPr>
                <w:rFonts w:ascii="Arial" w:hAnsi="Arial" w:cs="Arial"/>
                <w:lang w:val="pt-BR"/>
              </w:rPr>
              <w:t xml:space="preserve"> é gerado um relatório de consumo</w:t>
            </w:r>
            <w:r>
              <w:rPr>
                <w:rFonts w:ascii="Arial" w:hAnsi="Arial" w:cs="Arial"/>
                <w:lang w:val="pt-BR"/>
              </w:rPr>
              <w:t>.</w:t>
            </w:r>
          </w:p>
        </w:tc>
      </w:tr>
      <w:tr w:rsidR="00E25417" w:rsidRPr="00551407" w14:paraId="47C0BE2B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4E199D9F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E25417" w:rsidRPr="00551407" w14:paraId="6733CCF5" w14:textId="77777777" w:rsidTr="00F535EC">
        <w:tc>
          <w:tcPr>
            <w:tcW w:w="2087" w:type="dxa"/>
            <w:tcBorders>
              <w:right w:val="nil"/>
            </w:tcBorders>
            <w:shd w:val="clear" w:color="auto" w:fill="E0E0E0"/>
          </w:tcPr>
          <w:p w14:paraId="484C568E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3550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33A164BF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231" w:type="dxa"/>
            <w:tcBorders>
              <w:left w:val="nil"/>
              <w:right w:val="nil"/>
            </w:tcBorders>
            <w:shd w:val="clear" w:color="auto" w:fill="E0E0E0"/>
          </w:tcPr>
          <w:p w14:paraId="51A2C116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32" w:type="dxa"/>
            <w:tcBorders>
              <w:left w:val="nil"/>
              <w:right w:val="nil"/>
            </w:tcBorders>
            <w:shd w:val="clear" w:color="auto" w:fill="E0E0E0"/>
          </w:tcPr>
          <w:p w14:paraId="6BD650B1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76" w:type="dxa"/>
            <w:tcBorders>
              <w:left w:val="nil"/>
            </w:tcBorders>
            <w:shd w:val="clear" w:color="auto" w:fill="E0E0E0"/>
          </w:tcPr>
          <w:p w14:paraId="17E27F21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E25417" w:rsidRPr="00551407" w14:paraId="25725523" w14:textId="77777777" w:rsidTr="00F535EC">
        <w:tc>
          <w:tcPr>
            <w:tcW w:w="2087" w:type="dxa"/>
          </w:tcPr>
          <w:p w14:paraId="494AC724" w14:textId="003D3072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BC2805">
              <w:rPr>
                <w:rFonts w:ascii="Arial" w:hAnsi="Arial" w:cs="Arial"/>
                <w:lang w:val="pt-BR"/>
              </w:rPr>
              <w:t>6</w:t>
            </w:r>
            <w:r>
              <w:rPr>
                <w:rFonts w:ascii="Arial" w:hAnsi="Arial" w:cs="Arial"/>
                <w:lang w:val="pt-BR"/>
              </w:rPr>
              <w:t>.1 Último dia</w:t>
            </w:r>
          </w:p>
        </w:tc>
        <w:tc>
          <w:tcPr>
            <w:tcW w:w="3550" w:type="dxa"/>
            <w:gridSpan w:val="2"/>
          </w:tcPr>
          <w:p w14:paraId="54C69EBF" w14:textId="7E1C2518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sistema deve identificar o final do mês a partir do último dia útil em que houve consumo no RU.</w:t>
            </w:r>
          </w:p>
        </w:tc>
        <w:tc>
          <w:tcPr>
            <w:tcW w:w="1231" w:type="dxa"/>
          </w:tcPr>
          <w:p w14:paraId="62C4EA17" w14:textId="1E59AAA2" w:rsidR="00E25417" w:rsidRPr="00551407" w:rsidRDefault="00E25417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alendário</w:t>
            </w:r>
            <w:proofErr w:type="spellEnd"/>
          </w:p>
        </w:tc>
        <w:tc>
          <w:tcPr>
            <w:tcW w:w="1232" w:type="dxa"/>
          </w:tcPr>
          <w:p w14:paraId="375552FE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76" w:type="dxa"/>
          </w:tcPr>
          <w:p w14:paraId="5F5D9D8F" w14:textId="79DAB125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</w:t>
            </w:r>
            <w:r>
              <w:rPr>
                <w:rFonts w:ascii="Arial" w:hAnsi="Arial" w:cs="Arial"/>
                <w:lang w:val="pt-BR"/>
              </w:rPr>
              <w:t>X</w:t>
            </w:r>
            <w:r w:rsidRPr="00551407">
              <w:rPr>
                <w:rFonts w:ascii="Arial" w:hAnsi="Arial" w:cs="Arial"/>
                <w:lang w:val="pt-BR"/>
              </w:rPr>
              <w:t>)</w:t>
            </w:r>
          </w:p>
        </w:tc>
      </w:tr>
    </w:tbl>
    <w:p w14:paraId="7A604286" w14:textId="2583FE2D" w:rsidR="00E25417" w:rsidRDefault="00E25417"/>
    <w:p w14:paraId="3FBD2DB5" w14:textId="77777777" w:rsidR="00E25417" w:rsidRDefault="00E25417" w:rsidP="00E254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13"/>
        <w:gridCol w:w="1106"/>
        <w:gridCol w:w="1638"/>
        <w:gridCol w:w="1200"/>
        <w:gridCol w:w="1200"/>
        <w:gridCol w:w="1437"/>
      </w:tblGrid>
      <w:tr w:rsidR="00E25417" w:rsidRPr="00551407" w14:paraId="357AEE76" w14:textId="77777777" w:rsidTr="00F535EC">
        <w:tc>
          <w:tcPr>
            <w:tcW w:w="3456" w:type="dxa"/>
            <w:gridSpan w:val="2"/>
          </w:tcPr>
          <w:p w14:paraId="578F6181" w14:textId="43DFDAF3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F</w:t>
            </w:r>
            <w:r w:rsidR="0042514B">
              <w:rPr>
                <w:rFonts w:ascii="Arial" w:hAnsi="Arial" w:cs="Arial"/>
                <w:b/>
              </w:rPr>
              <w:t>7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42514B">
              <w:rPr>
                <w:rFonts w:ascii="Arial" w:hAnsi="Arial" w:cs="Arial"/>
                <w:b/>
              </w:rPr>
              <w:t>Vendas</w:t>
            </w:r>
            <w:proofErr w:type="spellEnd"/>
            <w:r w:rsidR="0042514B">
              <w:rPr>
                <w:rFonts w:ascii="Arial" w:hAnsi="Arial" w:cs="Arial"/>
                <w:b/>
              </w:rPr>
              <w:t xml:space="preserve"> </w:t>
            </w:r>
            <w:proofErr w:type="gramStart"/>
            <w:r w:rsidR="0042514B">
              <w:rPr>
                <w:rFonts w:ascii="Arial" w:hAnsi="Arial" w:cs="Arial"/>
                <w:b/>
              </w:rPr>
              <w:t xml:space="preserve">a </w:t>
            </w:r>
            <w:proofErr w:type="spellStart"/>
            <w:r w:rsidR="0042514B">
              <w:rPr>
                <w:rFonts w:ascii="Arial" w:hAnsi="Arial" w:cs="Arial"/>
                <w:b/>
              </w:rPr>
              <w:t>parte</w:t>
            </w:r>
            <w:proofErr w:type="spellEnd"/>
            <w:proofErr w:type="gramEnd"/>
          </w:p>
        </w:tc>
        <w:tc>
          <w:tcPr>
            <w:tcW w:w="6120" w:type="dxa"/>
            <w:gridSpan w:val="4"/>
          </w:tcPr>
          <w:p w14:paraId="329C6928" w14:textId="6D4F2FA5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()</w:t>
            </w:r>
          </w:p>
        </w:tc>
      </w:tr>
      <w:tr w:rsidR="00E25417" w:rsidRPr="00551407" w14:paraId="4C994F39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481AF0EB" w14:textId="79938870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 w:rsidR="0042514B">
              <w:rPr>
                <w:rFonts w:ascii="Arial" w:hAnsi="Arial" w:cs="Arial"/>
                <w:lang w:val="pt-BR"/>
              </w:rPr>
              <w:t>O sistema deve poder controlar a venda de outros produtos, os quais não estão inclusos no controle de refeições</w:t>
            </w:r>
          </w:p>
        </w:tc>
      </w:tr>
      <w:tr w:rsidR="00E25417" w:rsidRPr="00551407" w14:paraId="6206F7D3" w14:textId="77777777" w:rsidTr="00F535EC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30810E1B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42514B" w:rsidRPr="00551407" w14:paraId="595A9D78" w14:textId="77777777" w:rsidTr="00F535EC">
        <w:tc>
          <w:tcPr>
            <w:tcW w:w="2087" w:type="dxa"/>
            <w:tcBorders>
              <w:right w:val="nil"/>
            </w:tcBorders>
            <w:shd w:val="clear" w:color="auto" w:fill="E0E0E0"/>
          </w:tcPr>
          <w:p w14:paraId="405E4793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3550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BEC97C8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231" w:type="dxa"/>
            <w:tcBorders>
              <w:left w:val="nil"/>
              <w:right w:val="nil"/>
            </w:tcBorders>
            <w:shd w:val="clear" w:color="auto" w:fill="E0E0E0"/>
          </w:tcPr>
          <w:p w14:paraId="3E87DB80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32" w:type="dxa"/>
            <w:tcBorders>
              <w:left w:val="nil"/>
              <w:right w:val="nil"/>
            </w:tcBorders>
            <w:shd w:val="clear" w:color="auto" w:fill="E0E0E0"/>
          </w:tcPr>
          <w:p w14:paraId="7CFCA379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76" w:type="dxa"/>
            <w:tcBorders>
              <w:left w:val="nil"/>
            </w:tcBorders>
            <w:shd w:val="clear" w:color="auto" w:fill="E0E0E0"/>
          </w:tcPr>
          <w:p w14:paraId="03186155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59621F" w:rsidRPr="00551407" w14:paraId="2C820BAC" w14:textId="77777777" w:rsidTr="00F535EC">
        <w:tc>
          <w:tcPr>
            <w:tcW w:w="2087" w:type="dxa"/>
          </w:tcPr>
          <w:p w14:paraId="0457E927" w14:textId="515E99A0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59621F">
              <w:rPr>
                <w:rFonts w:ascii="Arial" w:hAnsi="Arial" w:cs="Arial"/>
                <w:lang w:val="pt-BR"/>
              </w:rPr>
              <w:t>7.1 Estoque</w:t>
            </w:r>
          </w:p>
        </w:tc>
        <w:tc>
          <w:tcPr>
            <w:tcW w:w="3550" w:type="dxa"/>
            <w:gridSpan w:val="2"/>
          </w:tcPr>
          <w:p w14:paraId="3B983E82" w14:textId="72AACB7B" w:rsidR="00E25417" w:rsidRPr="00551407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 xml:space="preserve">Ao </w:t>
            </w:r>
            <w:proofErr w:type="spellStart"/>
            <w:r>
              <w:rPr>
                <w:rFonts w:ascii="Arial" w:hAnsi="Arial" w:cs="Arial"/>
                <w:lang w:val="pt-BR"/>
              </w:rPr>
              <w:t>relizar</w:t>
            </w:r>
            <w:proofErr w:type="spellEnd"/>
            <w:r>
              <w:rPr>
                <w:rFonts w:ascii="Arial" w:hAnsi="Arial" w:cs="Arial"/>
                <w:lang w:val="pt-BR"/>
              </w:rPr>
              <w:t xml:space="preserve"> uma venda de um produto o sistema já da baixa </w:t>
            </w:r>
            <w:proofErr w:type="gramStart"/>
            <w:r>
              <w:rPr>
                <w:rFonts w:ascii="Arial" w:hAnsi="Arial" w:cs="Arial"/>
                <w:lang w:val="pt-BR"/>
              </w:rPr>
              <w:t>do mesmo</w:t>
            </w:r>
            <w:proofErr w:type="gramEnd"/>
            <w:r>
              <w:rPr>
                <w:rFonts w:ascii="Arial" w:hAnsi="Arial" w:cs="Arial"/>
                <w:lang w:val="pt-BR"/>
              </w:rPr>
              <w:t xml:space="preserve"> no estoque F4;</w:t>
            </w:r>
          </w:p>
        </w:tc>
        <w:tc>
          <w:tcPr>
            <w:tcW w:w="1231" w:type="dxa"/>
          </w:tcPr>
          <w:p w14:paraId="5AA2C3B0" w14:textId="0DA179FD" w:rsidR="00E25417" w:rsidRPr="00551407" w:rsidRDefault="0059621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oque</w:t>
            </w:r>
          </w:p>
        </w:tc>
        <w:tc>
          <w:tcPr>
            <w:tcW w:w="1232" w:type="dxa"/>
          </w:tcPr>
          <w:p w14:paraId="313A1533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76" w:type="dxa"/>
          </w:tcPr>
          <w:p w14:paraId="1C4C0C56" w14:textId="1E1D447B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</w:t>
            </w:r>
            <w:r w:rsidR="0059621F">
              <w:rPr>
                <w:rFonts w:ascii="Arial" w:hAnsi="Arial" w:cs="Arial"/>
                <w:lang w:val="pt-BR"/>
              </w:rPr>
              <w:t>X</w:t>
            </w:r>
            <w:r w:rsidRPr="00551407">
              <w:rPr>
                <w:rFonts w:ascii="Arial" w:hAnsi="Arial" w:cs="Arial"/>
                <w:lang w:val="pt-BR"/>
              </w:rPr>
              <w:t>)</w:t>
            </w:r>
          </w:p>
        </w:tc>
      </w:tr>
      <w:tr w:rsidR="0059621F" w:rsidRPr="00551407" w14:paraId="20DE03C2" w14:textId="77777777" w:rsidTr="00F535EC">
        <w:tc>
          <w:tcPr>
            <w:tcW w:w="2087" w:type="dxa"/>
          </w:tcPr>
          <w:p w14:paraId="29E20E2D" w14:textId="0DD9B79D" w:rsidR="0059621F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7.2 Disponibilidade</w:t>
            </w:r>
          </w:p>
        </w:tc>
        <w:tc>
          <w:tcPr>
            <w:tcW w:w="3550" w:type="dxa"/>
            <w:gridSpan w:val="2"/>
          </w:tcPr>
          <w:p w14:paraId="60469D1A" w14:textId="51020D7D" w:rsidR="0059621F" w:rsidRDefault="0059621F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sistema deve verificar no estoque se o item está disponível.</w:t>
            </w:r>
          </w:p>
        </w:tc>
        <w:tc>
          <w:tcPr>
            <w:tcW w:w="1231" w:type="dxa"/>
          </w:tcPr>
          <w:p w14:paraId="1005D699" w14:textId="3CC39165" w:rsidR="0059621F" w:rsidRDefault="0059621F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stoque</w:t>
            </w:r>
          </w:p>
        </w:tc>
        <w:tc>
          <w:tcPr>
            <w:tcW w:w="1232" w:type="dxa"/>
          </w:tcPr>
          <w:p w14:paraId="4B06717D" w14:textId="63D4867D" w:rsidR="0059621F" w:rsidRPr="00551407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)</w:t>
            </w:r>
          </w:p>
        </w:tc>
        <w:tc>
          <w:tcPr>
            <w:tcW w:w="1476" w:type="dxa"/>
          </w:tcPr>
          <w:p w14:paraId="513CB44E" w14:textId="0CC3D8EA" w:rsidR="0059621F" w:rsidRPr="00551407" w:rsidRDefault="0059621F" w:rsidP="00F535EC">
            <w:pPr>
              <w:jc w:val="center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(X)</w:t>
            </w:r>
          </w:p>
        </w:tc>
      </w:tr>
    </w:tbl>
    <w:p w14:paraId="53BAC8FB" w14:textId="77777777" w:rsidR="00E25417" w:rsidRDefault="00E25417"/>
    <w:p w14:paraId="793DCFDC" w14:textId="77777777" w:rsidR="00E25417" w:rsidRDefault="00E254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2"/>
        <w:gridCol w:w="1149"/>
        <w:gridCol w:w="1644"/>
        <w:gridCol w:w="1216"/>
        <w:gridCol w:w="1203"/>
        <w:gridCol w:w="1440"/>
      </w:tblGrid>
      <w:tr w:rsidR="00E25417" w:rsidRPr="00551407" w14:paraId="6E7B2CD3" w14:textId="77777777" w:rsidTr="00FE68EF">
        <w:tc>
          <w:tcPr>
            <w:tcW w:w="2991" w:type="dxa"/>
            <w:gridSpan w:val="2"/>
          </w:tcPr>
          <w:p w14:paraId="6A8C896D" w14:textId="0053139E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F</w:t>
            </w:r>
            <w:r w:rsidR="0042514B">
              <w:rPr>
                <w:rFonts w:ascii="Arial" w:hAnsi="Arial" w:cs="Arial"/>
                <w:b/>
              </w:rPr>
              <w:t>8</w:t>
            </w:r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Calculo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bolsa</w:t>
            </w:r>
            <w:proofErr w:type="spellEnd"/>
            <w:r>
              <w:rPr>
                <w:rFonts w:ascii="Arial" w:hAnsi="Arial" w:cs="Arial"/>
                <w:b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</w:rPr>
              <w:t>permanência</w:t>
            </w:r>
            <w:proofErr w:type="spellEnd"/>
          </w:p>
        </w:tc>
        <w:tc>
          <w:tcPr>
            <w:tcW w:w="5503" w:type="dxa"/>
            <w:gridSpan w:val="4"/>
          </w:tcPr>
          <w:p w14:paraId="2C811123" w14:textId="64D72ADC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Oculto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>X</w:t>
            </w:r>
            <w:r w:rsidRPr="00551407">
              <w:rPr>
                <w:rFonts w:ascii="Arial" w:hAnsi="Arial" w:cs="Arial"/>
                <w:b/>
              </w:rPr>
              <w:t>)</w:t>
            </w:r>
          </w:p>
        </w:tc>
      </w:tr>
      <w:tr w:rsidR="00E25417" w:rsidRPr="00551407" w14:paraId="1B257F73" w14:textId="77777777" w:rsidTr="00FE68EF">
        <w:tc>
          <w:tcPr>
            <w:tcW w:w="8494" w:type="dxa"/>
            <w:gridSpan w:val="6"/>
            <w:tcBorders>
              <w:bottom w:val="single" w:sz="4" w:space="0" w:color="auto"/>
            </w:tcBorders>
          </w:tcPr>
          <w:p w14:paraId="067394F0" w14:textId="783F0073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  <w:lang w:val="pt-BR"/>
              </w:rPr>
              <w:t>Descrição:</w:t>
            </w:r>
            <w:r w:rsidRPr="00551407">
              <w:rPr>
                <w:rFonts w:ascii="Arial" w:hAnsi="Arial" w:cs="Arial"/>
                <w:lang w:val="pt-BR"/>
              </w:rPr>
              <w:t xml:space="preserve"> </w:t>
            </w:r>
            <w:r w:rsidR="00D35803">
              <w:rPr>
                <w:rFonts w:ascii="Arial" w:hAnsi="Arial" w:cs="Arial"/>
                <w:lang w:val="pt-BR"/>
              </w:rPr>
              <w:t xml:space="preserve">Para que o RU não sofra prejuízo, ao final de cada mês é calculado o valor </w:t>
            </w:r>
            <w:r w:rsidR="00B675B8">
              <w:rPr>
                <w:rFonts w:ascii="Arial" w:hAnsi="Arial" w:cs="Arial"/>
                <w:lang w:val="pt-BR"/>
              </w:rPr>
              <w:t>total de refeições que foram realizadas pelo programa “Bolsa permanência”.</w:t>
            </w:r>
          </w:p>
        </w:tc>
      </w:tr>
      <w:tr w:rsidR="00E25417" w:rsidRPr="00551407" w14:paraId="295E99DC" w14:textId="77777777" w:rsidTr="00FE68EF">
        <w:tc>
          <w:tcPr>
            <w:tcW w:w="8494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08972477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quisitos</w:t>
            </w:r>
            <w:proofErr w:type="spellEnd"/>
            <w:r w:rsidRPr="00551407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551407">
              <w:rPr>
                <w:rFonts w:ascii="Arial" w:hAnsi="Arial" w:cs="Arial"/>
                <w:b/>
              </w:rPr>
              <w:t>Não-Funcionais</w:t>
            </w:r>
            <w:proofErr w:type="spellEnd"/>
          </w:p>
        </w:tc>
      </w:tr>
      <w:tr w:rsidR="00FE68EF" w:rsidRPr="00551407" w14:paraId="7657E00D" w14:textId="77777777" w:rsidTr="00FE68EF">
        <w:tc>
          <w:tcPr>
            <w:tcW w:w="1842" w:type="dxa"/>
            <w:tcBorders>
              <w:right w:val="nil"/>
            </w:tcBorders>
            <w:shd w:val="clear" w:color="auto" w:fill="E0E0E0"/>
          </w:tcPr>
          <w:p w14:paraId="2D416257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>Nome</w:t>
            </w:r>
          </w:p>
        </w:tc>
        <w:tc>
          <w:tcPr>
            <w:tcW w:w="2793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40668024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Restrição</w:t>
            </w:r>
            <w:proofErr w:type="spellEnd"/>
          </w:p>
        </w:tc>
        <w:tc>
          <w:tcPr>
            <w:tcW w:w="1216" w:type="dxa"/>
            <w:tcBorders>
              <w:left w:val="nil"/>
              <w:right w:val="nil"/>
            </w:tcBorders>
            <w:shd w:val="clear" w:color="auto" w:fill="E0E0E0"/>
          </w:tcPr>
          <w:p w14:paraId="374ECB6E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proofErr w:type="spellStart"/>
            <w:r w:rsidRPr="00551407">
              <w:rPr>
                <w:rFonts w:ascii="Arial" w:hAnsi="Arial" w:cs="Arial"/>
                <w:b/>
              </w:rPr>
              <w:t>Categoria</w:t>
            </w:r>
            <w:proofErr w:type="spellEnd"/>
          </w:p>
        </w:tc>
        <w:tc>
          <w:tcPr>
            <w:tcW w:w="1203" w:type="dxa"/>
            <w:tcBorders>
              <w:left w:val="nil"/>
              <w:right w:val="nil"/>
            </w:tcBorders>
            <w:shd w:val="clear" w:color="auto" w:fill="E0E0E0"/>
          </w:tcPr>
          <w:p w14:paraId="64DF1972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Desejável </w:t>
            </w:r>
          </w:p>
        </w:tc>
        <w:tc>
          <w:tcPr>
            <w:tcW w:w="1440" w:type="dxa"/>
            <w:tcBorders>
              <w:left w:val="nil"/>
            </w:tcBorders>
            <w:shd w:val="clear" w:color="auto" w:fill="E0E0E0"/>
          </w:tcPr>
          <w:p w14:paraId="5DE00620" w14:textId="77777777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b/>
              </w:rPr>
            </w:pPr>
            <w:r w:rsidRPr="00551407">
              <w:rPr>
                <w:rFonts w:ascii="Arial" w:hAnsi="Arial" w:cs="Arial"/>
                <w:b/>
              </w:rPr>
              <w:t xml:space="preserve">Permanente </w:t>
            </w:r>
          </w:p>
        </w:tc>
      </w:tr>
      <w:tr w:rsidR="00E25417" w:rsidRPr="00551407" w14:paraId="19EA278E" w14:textId="77777777" w:rsidTr="00FE68EF">
        <w:tc>
          <w:tcPr>
            <w:tcW w:w="1842" w:type="dxa"/>
          </w:tcPr>
          <w:p w14:paraId="243B382D" w14:textId="28F81405" w:rsidR="00E25417" w:rsidRPr="00551407" w:rsidRDefault="00E25417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F</w:t>
            </w:r>
            <w:r w:rsidR="00B675B8">
              <w:rPr>
                <w:rFonts w:ascii="Arial" w:hAnsi="Arial" w:cs="Arial"/>
                <w:lang w:val="pt-BR"/>
              </w:rPr>
              <w:t>8.1 Dia</w:t>
            </w:r>
            <w:r>
              <w:rPr>
                <w:rFonts w:ascii="Arial" w:hAnsi="Arial" w:cs="Arial"/>
                <w:lang w:val="pt-BR"/>
              </w:rPr>
              <w:t xml:space="preserve"> </w:t>
            </w:r>
          </w:p>
        </w:tc>
        <w:tc>
          <w:tcPr>
            <w:tcW w:w="2793" w:type="dxa"/>
            <w:gridSpan w:val="2"/>
          </w:tcPr>
          <w:p w14:paraId="0EE6EE18" w14:textId="2812EE2F" w:rsidR="00E25417" w:rsidRPr="00551407" w:rsidRDefault="00B675B8" w:rsidP="00F535EC">
            <w:pPr>
              <w:spacing w:after="120" w:line="240" w:lineRule="auto"/>
              <w:rPr>
                <w:rFonts w:ascii="Arial" w:hAnsi="Arial" w:cs="Arial"/>
                <w:lang w:val="pt-BR"/>
              </w:rPr>
            </w:pPr>
            <w:r>
              <w:rPr>
                <w:rFonts w:ascii="Arial" w:hAnsi="Arial" w:cs="Arial"/>
                <w:lang w:val="pt-BR"/>
              </w:rPr>
              <w:t>O cálculo só deve ser realizado no último dia útil e que houve a venda de ao menos uma refeição do programa no mês</w:t>
            </w:r>
          </w:p>
        </w:tc>
        <w:tc>
          <w:tcPr>
            <w:tcW w:w="1216" w:type="dxa"/>
          </w:tcPr>
          <w:p w14:paraId="4C48B6BB" w14:textId="65F268E1" w:rsidR="00E25417" w:rsidRPr="00551407" w:rsidRDefault="00B675B8" w:rsidP="00F535EC">
            <w:pPr>
              <w:spacing w:after="120" w:line="240" w:lineRule="auto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alendário</w:t>
            </w:r>
            <w:proofErr w:type="spellEnd"/>
          </w:p>
        </w:tc>
        <w:tc>
          <w:tcPr>
            <w:tcW w:w="1203" w:type="dxa"/>
          </w:tcPr>
          <w:p w14:paraId="1C96FDA0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  <w:tc>
          <w:tcPr>
            <w:tcW w:w="1440" w:type="dxa"/>
          </w:tcPr>
          <w:p w14:paraId="678CA6DC" w14:textId="77777777" w:rsidR="00E25417" w:rsidRPr="00551407" w:rsidRDefault="00E25417" w:rsidP="00F535EC">
            <w:pPr>
              <w:jc w:val="center"/>
              <w:rPr>
                <w:rFonts w:ascii="Arial" w:hAnsi="Arial" w:cs="Arial"/>
                <w:lang w:val="pt-BR"/>
              </w:rPr>
            </w:pPr>
            <w:r w:rsidRPr="00551407">
              <w:rPr>
                <w:rFonts w:ascii="Arial" w:hAnsi="Arial" w:cs="Arial"/>
                <w:lang w:val="pt-BR"/>
              </w:rPr>
              <w:t>(  )</w:t>
            </w:r>
          </w:p>
        </w:tc>
      </w:tr>
    </w:tbl>
    <w:p w14:paraId="593893D7" w14:textId="578ED008" w:rsidR="00E25417" w:rsidRDefault="00E25417"/>
    <w:p w14:paraId="1CCFA31E" w14:textId="1D8AA994" w:rsidR="00FE68EF" w:rsidRDefault="00FE68EF"/>
    <w:p w14:paraId="0C4B7A0A" w14:textId="77777777" w:rsidR="00FE68EF" w:rsidRDefault="00FE68EF" w:rsidP="00FE68EF">
      <w:pPr>
        <w:jc w:val="center"/>
      </w:pPr>
    </w:p>
    <w:p w14:paraId="6FF5624A" w14:textId="77777777" w:rsidR="00FE68EF" w:rsidRDefault="00FE68EF" w:rsidP="00FE68EF">
      <w:pPr>
        <w:jc w:val="center"/>
      </w:pPr>
    </w:p>
    <w:p w14:paraId="362A2023" w14:textId="77777777" w:rsidR="00FE68EF" w:rsidRDefault="00FE68EF" w:rsidP="00FE68EF">
      <w:pPr>
        <w:jc w:val="center"/>
      </w:pPr>
    </w:p>
    <w:p w14:paraId="1D4BFB8D" w14:textId="77777777" w:rsidR="00FE68EF" w:rsidRDefault="00FE68EF" w:rsidP="00FE68EF">
      <w:pPr>
        <w:jc w:val="center"/>
      </w:pPr>
    </w:p>
    <w:p w14:paraId="5A8A5411" w14:textId="77777777" w:rsidR="00FE68EF" w:rsidRDefault="00FE68EF" w:rsidP="00FE68EF">
      <w:pPr>
        <w:jc w:val="center"/>
      </w:pPr>
    </w:p>
    <w:p w14:paraId="1F26A210" w14:textId="77777777" w:rsidR="00FE68EF" w:rsidRDefault="00FE68EF" w:rsidP="00FE68EF">
      <w:pPr>
        <w:jc w:val="center"/>
      </w:pPr>
    </w:p>
    <w:p w14:paraId="07784134" w14:textId="77777777" w:rsidR="00FE68EF" w:rsidRDefault="00FE68EF" w:rsidP="00FE68EF">
      <w:pPr>
        <w:jc w:val="center"/>
      </w:pPr>
    </w:p>
    <w:p w14:paraId="2107928E" w14:textId="77777777" w:rsidR="00FE68EF" w:rsidRDefault="00FE68EF" w:rsidP="00FE68EF">
      <w:pPr>
        <w:jc w:val="center"/>
      </w:pPr>
    </w:p>
    <w:p w14:paraId="77F18B20" w14:textId="77777777" w:rsidR="00FE68EF" w:rsidRDefault="00FE68EF" w:rsidP="00FE68EF">
      <w:pPr>
        <w:jc w:val="center"/>
      </w:pPr>
    </w:p>
    <w:p w14:paraId="47C2F2F1" w14:textId="77777777" w:rsidR="00FE68EF" w:rsidRDefault="00FE68EF" w:rsidP="00FE68EF">
      <w:pPr>
        <w:jc w:val="center"/>
      </w:pPr>
    </w:p>
    <w:p w14:paraId="121BB895" w14:textId="77777777" w:rsidR="00FE68EF" w:rsidRDefault="00FE68EF" w:rsidP="00FE68EF">
      <w:pPr>
        <w:jc w:val="center"/>
      </w:pPr>
    </w:p>
    <w:p w14:paraId="220CDD44" w14:textId="77777777" w:rsidR="00FE68EF" w:rsidRDefault="00FE68EF" w:rsidP="00FE68EF">
      <w:pPr>
        <w:jc w:val="center"/>
      </w:pPr>
    </w:p>
    <w:p w14:paraId="780E9D67" w14:textId="77777777" w:rsidR="00FE68EF" w:rsidRDefault="00FE68EF" w:rsidP="00FE68EF">
      <w:pPr>
        <w:jc w:val="center"/>
      </w:pPr>
    </w:p>
    <w:p w14:paraId="5DA899AE" w14:textId="77777777" w:rsidR="00FE68EF" w:rsidRDefault="00FE68EF" w:rsidP="00FE68EF">
      <w:pPr>
        <w:jc w:val="center"/>
      </w:pPr>
    </w:p>
    <w:p w14:paraId="6DBAE495" w14:textId="77777777" w:rsidR="00FE68EF" w:rsidRDefault="00FE68EF" w:rsidP="00FE68EF">
      <w:pPr>
        <w:jc w:val="center"/>
      </w:pPr>
    </w:p>
    <w:p w14:paraId="734CF87D" w14:textId="77777777" w:rsidR="00FE68EF" w:rsidRDefault="00FE68EF" w:rsidP="00FE68EF">
      <w:pPr>
        <w:jc w:val="center"/>
      </w:pPr>
    </w:p>
    <w:p w14:paraId="0BA6BA5F" w14:textId="77777777" w:rsidR="00FE68EF" w:rsidRDefault="00FE68EF" w:rsidP="00FE68EF">
      <w:pPr>
        <w:jc w:val="center"/>
      </w:pPr>
    </w:p>
    <w:p w14:paraId="63E8948C" w14:textId="77777777" w:rsidR="00FE68EF" w:rsidRDefault="00FE68EF" w:rsidP="00FE68EF">
      <w:pPr>
        <w:jc w:val="center"/>
      </w:pPr>
    </w:p>
    <w:p w14:paraId="0FE39007" w14:textId="77777777" w:rsidR="00FE68EF" w:rsidRDefault="00FE68EF" w:rsidP="00FE68EF">
      <w:pPr>
        <w:jc w:val="center"/>
      </w:pPr>
    </w:p>
    <w:p w14:paraId="672EC2F7" w14:textId="77777777" w:rsidR="00FE68EF" w:rsidRDefault="00FE68EF" w:rsidP="00FE68EF">
      <w:pPr>
        <w:jc w:val="center"/>
      </w:pPr>
    </w:p>
    <w:p w14:paraId="2DA7638D" w14:textId="77777777" w:rsidR="00FE68EF" w:rsidRDefault="00FE68EF" w:rsidP="00FE68EF">
      <w:pPr>
        <w:jc w:val="center"/>
      </w:pPr>
    </w:p>
    <w:p w14:paraId="4AFF238E" w14:textId="77777777" w:rsidR="00FE68EF" w:rsidRDefault="00FE68EF" w:rsidP="00FE68EF">
      <w:pPr>
        <w:jc w:val="center"/>
      </w:pPr>
    </w:p>
    <w:p w14:paraId="61E372AB" w14:textId="77777777" w:rsidR="00FE68EF" w:rsidRDefault="00FE68EF" w:rsidP="00FE68EF">
      <w:pPr>
        <w:jc w:val="center"/>
      </w:pPr>
    </w:p>
    <w:p w14:paraId="03759F51" w14:textId="77777777" w:rsidR="00FE68EF" w:rsidRDefault="00FE68EF" w:rsidP="00FE68EF">
      <w:pPr>
        <w:jc w:val="center"/>
      </w:pPr>
    </w:p>
    <w:p w14:paraId="6B985560" w14:textId="526DA97C" w:rsidR="00FE68EF" w:rsidRPr="00FE68EF" w:rsidRDefault="00FE68EF" w:rsidP="00FE68EF">
      <w:pPr>
        <w:jc w:val="center"/>
        <w:rPr>
          <w:sz w:val="24"/>
          <w:szCs w:val="24"/>
        </w:rPr>
      </w:pPr>
      <w:r w:rsidRPr="00FE68EF">
        <w:rPr>
          <w:sz w:val="24"/>
          <w:szCs w:val="24"/>
        </w:rPr>
        <w:lastRenderedPageBreak/>
        <w:t xml:space="preserve">Casos de </w:t>
      </w:r>
      <w:proofErr w:type="spellStart"/>
      <w:r w:rsidRPr="00FE68EF">
        <w:rPr>
          <w:sz w:val="24"/>
          <w:szCs w:val="24"/>
        </w:rPr>
        <w:t>Uso</w:t>
      </w:r>
      <w:proofErr w:type="spellEnd"/>
    </w:p>
    <w:p w14:paraId="540BE9B0" w14:textId="77777777" w:rsidR="00FE68EF" w:rsidRDefault="00FE68EF" w:rsidP="00FE68EF">
      <w:pPr>
        <w:jc w:val="center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74"/>
        <w:gridCol w:w="1728"/>
        <w:gridCol w:w="2551"/>
        <w:gridCol w:w="2541"/>
      </w:tblGrid>
      <w:tr w:rsidR="00E76E2E" w:rsidRPr="006E2B4A" w14:paraId="2B0B648A" w14:textId="77777777" w:rsidTr="00F535EC">
        <w:tc>
          <w:tcPr>
            <w:tcW w:w="1728" w:type="dxa"/>
          </w:tcPr>
          <w:p w14:paraId="56742491" w14:textId="77777777" w:rsidR="00FE68EF" w:rsidRPr="006E2B4A" w:rsidRDefault="00FE68EF" w:rsidP="00F535EC">
            <w:pPr>
              <w:jc w:val="both"/>
              <w:rPr>
                <w:b/>
              </w:rPr>
            </w:pPr>
            <w:r w:rsidRPr="006E2B4A">
              <w:rPr>
                <w:b/>
              </w:rPr>
              <w:t>Nome</w:t>
            </w:r>
          </w:p>
        </w:tc>
        <w:tc>
          <w:tcPr>
            <w:tcW w:w="1800" w:type="dxa"/>
          </w:tcPr>
          <w:p w14:paraId="40ABA1FF" w14:textId="77777777" w:rsidR="00FE68EF" w:rsidRPr="006E2B4A" w:rsidRDefault="00FE68EF" w:rsidP="00F535EC">
            <w:pPr>
              <w:jc w:val="both"/>
              <w:rPr>
                <w:b/>
              </w:rPr>
            </w:pPr>
            <w:proofErr w:type="spellStart"/>
            <w:r w:rsidRPr="006E2B4A">
              <w:rPr>
                <w:b/>
              </w:rPr>
              <w:t>Atores</w:t>
            </w:r>
            <w:proofErr w:type="spellEnd"/>
          </w:p>
        </w:tc>
        <w:tc>
          <w:tcPr>
            <w:tcW w:w="2728" w:type="dxa"/>
          </w:tcPr>
          <w:p w14:paraId="13728CE1" w14:textId="77777777" w:rsidR="00FE68EF" w:rsidRPr="006E2B4A" w:rsidRDefault="00FE68EF" w:rsidP="00F535EC">
            <w:pPr>
              <w:jc w:val="both"/>
              <w:rPr>
                <w:b/>
              </w:rPr>
            </w:pPr>
            <w:proofErr w:type="spellStart"/>
            <w:r w:rsidRPr="006E2B4A">
              <w:rPr>
                <w:b/>
              </w:rPr>
              <w:t>Referências</w:t>
            </w:r>
            <w:proofErr w:type="spellEnd"/>
            <w:r w:rsidRPr="006E2B4A">
              <w:rPr>
                <w:b/>
              </w:rPr>
              <w:t xml:space="preserve"> Cruzadas</w:t>
            </w:r>
          </w:p>
        </w:tc>
        <w:tc>
          <w:tcPr>
            <w:tcW w:w="2728" w:type="dxa"/>
          </w:tcPr>
          <w:p w14:paraId="2C935407" w14:textId="77777777" w:rsidR="00FE68EF" w:rsidRPr="006E2B4A" w:rsidRDefault="00FE68EF" w:rsidP="00F535EC">
            <w:pPr>
              <w:jc w:val="both"/>
              <w:rPr>
                <w:b/>
              </w:rPr>
            </w:pPr>
            <w:proofErr w:type="spellStart"/>
            <w:r>
              <w:rPr>
                <w:b/>
              </w:rPr>
              <w:t>Prioridade</w:t>
            </w:r>
            <w:proofErr w:type="spellEnd"/>
            <w:r>
              <w:rPr>
                <w:b/>
              </w:rPr>
              <w:t xml:space="preserve"> de </w:t>
            </w:r>
            <w:proofErr w:type="spellStart"/>
            <w:r>
              <w:rPr>
                <w:b/>
              </w:rPr>
              <w:t>realização</w:t>
            </w:r>
            <w:proofErr w:type="spellEnd"/>
          </w:p>
        </w:tc>
      </w:tr>
      <w:tr w:rsidR="00E76E2E" w14:paraId="58259ABB" w14:textId="77777777" w:rsidTr="00F535EC">
        <w:tc>
          <w:tcPr>
            <w:tcW w:w="1728" w:type="dxa"/>
          </w:tcPr>
          <w:p w14:paraId="6F1CCD5C" w14:textId="77777777" w:rsidR="00FE68EF" w:rsidRDefault="00FE68EF" w:rsidP="00F535EC">
            <w:pPr>
              <w:jc w:val="both"/>
            </w:pPr>
          </w:p>
          <w:p w14:paraId="3EFF2A59" w14:textId="05ADABD2" w:rsidR="00FE68EF" w:rsidRDefault="00F32DD8" w:rsidP="00F535EC">
            <w:pPr>
              <w:jc w:val="both"/>
            </w:pPr>
            <w:r>
              <w:t xml:space="preserve">Registrar </w:t>
            </w:r>
            <w:proofErr w:type="spellStart"/>
            <w:r>
              <w:t>refeição</w:t>
            </w:r>
            <w:proofErr w:type="spellEnd"/>
          </w:p>
          <w:p w14:paraId="5E086FC6" w14:textId="77777777" w:rsidR="00FE68EF" w:rsidRDefault="00FE68EF" w:rsidP="00F535EC">
            <w:pPr>
              <w:jc w:val="both"/>
            </w:pPr>
          </w:p>
          <w:p w14:paraId="04B4D7CC" w14:textId="77777777" w:rsidR="00FE68EF" w:rsidRDefault="00FE68EF" w:rsidP="00F535EC">
            <w:pPr>
              <w:jc w:val="both"/>
            </w:pPr>
          </w:p>
        </w:tc>
        <w:tc>
          <w:tcPr>
            <w:tcW w:w="1800" w:type="dxa"/>
          </w:tcPr>
          <w:p w14:paraId="28C770EC" w14:textId="0FF0B81C" w:rsidR="00F32DD8" w:rsidRDefault="00F32DD8" w:rsidP="00F535EC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728" w:type="dxa"/>
          </w:tcPr>
          <w:p w14:paraId="0643CFFA" w14:textId="7BA5F8DA" w:rsidR="00FE68EF" w:rsidRDefault="00F32DD8" w:rsidP="00F535EC">
            <w:pPr>
              <w:jc w:val="both"/>
            </w:pPr>
            <w:r>
              <w:t>F1, F2, F4</w:t>
            </w:r>
          </w:p>
        </w:tc>
        <w:tc>
          <w:tcPr>
            <w:tcW w:w="2728" w:type="dxa"/>
          </w:tcPr>
          <w:p w14:paraId="728E4CCF" w14:textId="0E1548BE" w:rsidR="00FE68EF" w:rsidRDefault="00F32DD8" w:rsidP="00F535EC">
            <w:pPr>
              <w:jc w:val="both"/>
            </w:pPr>
            <w:r>
              <w:t>2</w:t>
            </w:r>
          </w:p>
        </w:tc>
      </w:tr>
      <w:tr w:rsidR="00E76E2E" w14:paraId="58277B8F" w14:textId="77777777" w:rsidTr="00F535EC">
        <w:tc>
          <w:tcPr>
            <w:tcW w:w="1728" w:type="dxa"/>
          </w:tcPr>
          <w:p w14:paraId="35ADE9C0" w14:textId="77777777" w:rsidR="00FE68EF" w:rsidRDefault="00FE68EF" w:rsidP="00F535EC">
            <w:pPr>
              <w:jc w:val="both"/>
            </w:pPr>
          </w:p>
          <w:p w14:paraId="6BED4137" w14:textId="745208F5" w:rsidR="00FE68EF" w:rsidRDefault="00F32DD8" w:rsidP="00F535EC">
            <w:pPr>
              <w:jc w:val="both"/>
            </w:pPr>
            <w:proofErr w:type="spellStart"/>
            <w:r>
              <w:t>Gerar</w:t>
            </w:r>
            <w:proofErr w:type="spellEnd"/>
            <w:r>
              <w:t xml:space="preserve"> </w:t>
            </w:r>
            <w:proofErr w:type="spellStart"/>
            <w:r>
              <w:t>Relatórios</w:t>
            </w:r>
            <w:proofErr w:type="spellEnd"/>
          </w:p>
          <w:p w14:paraId="07EBCC5A" w14:textId="77777777" w:rsidR="00FE68EF" w:rsidRDefault="00FE68EF" w:rsidP="00F535EC">
            <w:pPr>
              <w:jc w:val="both"/>
            </w:pPr>
          </w:p>
          <w:p w14:paraId="7C0B456D" w14:textId="77777777" w:rsidR="00FE68EF" w:rsidRDefault="00FE68EF" w:rsidP="00F535EC">
            <w:pPr>
              <w:jc w:val="both"/>
            </w:pPr>
          </w:p>
        </w:tc>
        <w:tc>
          <w:tcPr>
            <w:tcW w:w="1800" w:type="dxa"/>
          </w:tcPr>
          <w:p w14:paraId="5773514B" w14:textId="765D66FD" w:rsidR="00FE68EF" w:rsidRDefault="00F32DD8" w:rsidP="00F535EC">
            <w:pPr>
              <w:jc w:val="both"/>
            </w:pPr>
            <w:r>
              <w:t>Sistema</w:t>
            </w:r>
          </w:p>
        </w:tc>
        <w:tc>
          <w:tcPr>
            <w:tcW w:w="2728" w:type="dxa"/>
          </w:tcPr>
          <w:p w14:paraId="7E029D42" w14:textId="61E40794" w:rsidR="00FE68EF" w:rsidRDefault="00F32DD8" w:rsidP="00F535EC">
            <w:pPr>
              <w:jc w:val="both"/>
            </w:pPr>
            <w:r>
              <w:t>F5, F6, F8, F1;</w:t>
            </w:r>
          </w:p>
        </w:tc>
        <w:tc>
          <w:tcPr>
            <w:tcW w:w="2728" w:type="dxa"/>
          </w:tcPr>
          <w:p w14:paraId="4557E636" w14:textId="2FC50BEC" w:rsidR="00FE68EF" w:rsidRDefault="00F32DD8" w:rsidP="00F535EC">
            <w:pPr>
              <w:jc w:val="both"/>
            </w:pPr>
            <w:r>
              <w:t>3</w:t>
            </w:r>
          </w:p>
        </w:tc>
      </w:tr>
      <w:tr w:rsidR="00E76E2E" w14:paraId="02A13A6E" w14:textId="77777777" w:rsidTr="00F535EC">
        <w:tc>
          <w:tcPr>
            <w:tcW w:w="1728" w:type="dxa"/>
          </w:tcPr>
          <w:p w14:paraId="7DBC03E6" w14:textId="77777777" w:rsidR="00FE68EF" w:rsidRDefault="00FE68EF" w:rsidP="00F535EC">
            <w:pPr>
              <w:jc w:val="both"/>
            </w:pPr>
          </w:p>
          <w:p w14:paraId="30EE7E6D" w14:textId="50C13EB2" w:rsidR="00FE68EF" w:rsidRDefault="00F32DD8" w:rsidP="00F535EC">
            <w:pPr>
              <w:jc w:val="both"/>
            </w:pPr>
            <w:r>
              <w:t>Registrar</w:t>
            </w:r>
            <w:r w:rsidR="00E76E2E">
              <w:t xml:space="preserve"> </w:t>
            </w:r>
            <w:proofErr w:type="spellStart"/>
            <w:r>
              <w:t>venda</w:t>
            </w:r>
            <w:proofErr w:type="spellEnd"/>
            <w:r>
              <w:t xml:space="preserve"> de </w:t>
            </w:r>
            <w:proofErr w:type="spellStart"/>
            <w:r>
              <w:t>itens</w:t>
            </w:r>
            <w:proofErr w:type="spellEnd"/>
          </w:p>
          <w:p w14:paraId="4874D66B" w14:textId="77777777" w:rsidR="00FE68EF" w:rsidRDefault="00FE68EF" w:rsidP="00F535EC">
            <w:pPr>
              <w:jc w:val="both"/>
            </w:pPr>
          </w:p>
          <w:p w14:paraId="455290E6" w14:textId="77777777" w:rsidR="00FE68EF" w:rsidRDefault="00FE68EF" w:rsidP="00F535EC">
            <w:pPr>
              <w:jc w:val="both"/>
            </w:pPr>
          </w:p>
        </w:tc>
        <w:tc>
          <w:tcPr>
            <w:tcW w:w="1800" w:type="dxa"/>
          </w:tcPr>
          <w:p w14:paraId="0B8DB315" w14:textId="04C0946B" w:rsidR="00FE68EF" w:rsidRDefault="00F32DD8" w:rsidP="00F535EC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728" w:type="dxa"/>
          </w:tcPr>
          <w:p w14:paraId="561BD2D7" w14:textId="51418031" w:rsidR="00FE68EF" w:rsidRDefault="00F32DD8" w:rsidP="00F535EC">
            <w:pPr>
              <w:jc w:val="both"/>
            </w:pPr>
            <w:r>
              <w:t>F4</w:t>
            </w:r>
            <w:r w:rsidR="00E76E2E">
              <w:t>, F7</w:t>
            </w:r>
          </w:p>
        </w:tc>
        <w:tc>
          <w:tcPr>
            <w:tcW w:w="2728" w:type="dxa"/>
          </w:tcPr>
          <w:p w14:paraId="04747460" w14:textId="6DA7FCF6" w:rsidR="00FE68EF" w:rsidRDefault="00F32DD8" w:rsidP="00F535EC">
            <w:pPr>
              <w:jc w:val="both"/>
            </w:pPr>
            <w:r>
              <w:t>2</w:t>
            </w:r>
          </w:p>
        </w:tc>
      </w:tr>
      <w:tr w:rsidR="00E76E2E" w14:paraId="015BCC03" w14:textId="77777777" w:rsidTr="00F535EC">
        <w:tc>
          <w:tcPr>
            <w:tcW w:w="1728" w:type="dxa"/>
          </w:tcPr>
          <w:p w14:paraId="48558F3D" w14:textId="77777777" w:rsidR="00E76E2E" w:rsidRDefault="00E76E2E" w:rsidP="00F535EC">
            <w:pPr>
              <w:jc w:val="both"/>
            </w:pPr>
          </w:p>
          <w:p w14:paraId="2C6416A4" w14:textId="14B03E5F" w:rsidR="00FE68EF" w:rsidRDefault="00E76E2E" w:rsidP="00F535EC">
            <w:pPr>
              <w:jc w:val="both"/>
            </w:pPr>
            <w:proofErr w:type="spellStart"/>
            <w:r>
              <w:t>Calcular</w:t>
            </w:r>
            <w:proofErr w:type="spellEnd"/>
            <w:r>
              <w:t xml:space="preserve"> valor do </w:t>
            </w:r>
            <w:proofErr w:type="spellStart"/>
            <w:r>
              <w:t>programa</w:t>
            </w:r>
            <w:proofErr w:type="spellEnd"/>
            <w:r>
              <w:t xml:space="preserve"> Bolsa </w:t>
            </w:r>
            <w:proofErr w:type="spellStart"/>
            <w:r>
              <w:t>Permanência</w:t>
            </w:r>
            <w:proofErr w:type="spellEnd"/>
          </w:p>
          <w:p w14:paraId="16C557B7" w14:textId="77777777" w:rsidR="00FE68EF" w:rsidRDefault="00FE68EF" w:rsidP="00F535EC">
            <w:pPr>
              <w:jc w:val="both"/>
            </w:pPr>
          </w:p>
        </w:tc>
        <w:tc>
          <w:tcPr>
            <w:tcW w:w="1800" w:type="dxa"/>
          </w:tcPr>
          <w:p w14:paraId="2BC2BB8F" w14:textId="2DE51D81" w:rsidR="00FE68EF" w:rsidRDefault="00E76E2E" w:rsidP="00F535EC">
            <w:pPr>
              <w:jc w:val="both"/>
            </w:pPr>
            <w:r>
              <w:t xml:space="preserve">Sistema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728" w:type="dxa"/>
          </w:tcPr>
          <w:p w14:paraId="68A219A4" w14:textId="16230B10" w:rsidR="00FE68EF" w:rsidRDefault="00E76E2E" w:rsidP="00F535EC">
            <w:pPr>
              <w:jc w:val="both"/>
            </w:pPr>
            <w:r>
              <w:t>F8, F6</w:t>
            </w:r>
          </w:p>
        </w:tc>
        <w:tc>
          <w:tcPr>
            <w:tcW w:w="2728" w:type="dxa"/>
          </w:tcPr>
          <w:p w14:paraId="2DBE875D" w14:textId="596C1C7C" w:rsidR="00FE68EF" w:rsidRDefault="00E76E2E" w:rsidP="00F535EC">
            <w:pPr>
              <w:jc w:val="both"/>
            </w:pPr>
            <w:r>
              <w:t>3</w:t>
            </w:r>
          </w:p>
        </w:tc>
      </w:tr>
      <w:tr w:rsidR="00E76E2E" w14:paraId="7076EDB8" w14:textId="77777777" w:rsidTr="00F535EC">
        <w:tc>
          <w:tcPr>
            <w:tcW w:w="1728" w:type="dxa"/>
          </w:tcPr>
          <w:p w14:paraId="39AE3EAC" w14:textId="77777777" w:rsidR="00FE68EF" w:rsidRDefault="00FE68EF" w:rsidP="00F535EC">
            <w:pPr>
              <w:jc w:val="both"/>
            </w:pPr>
          </w:p>
          <w:p w14:paraId="6CA70D12" w14:textId="6DC8698D" w:rsidR="00FE68EF" w:rsidRDefault="00E76E2E" w:rsidP="00F535EC">
            <w:pPr>
              <w:jc w:val="both"/>
            </w:pPr>
            <w:proofErr w:type="spellStart"/>
            <w:r>
              <w:t>Alterar</w:t>
            </w:r>
            <w:proofErr w:type="spellEnd"/>
            <w:r>
              <w:t xml:space="preserve"> Estoque</w:t>
            </w:r>
          </w:p>
          <w:p w14:paraId="5FAD66DF" w14:textId="77777777" w:rsidR="00FE68EF" w:rsidRDefault="00FE68EF" w:rsidP="00F535EC">
            <w:pPr>
              <w:jc w:val="both"/>
            </w:pPr>
          </w:p>
          <w:p w14:paraId="1A505241" w14:textId="77777777" w:rsidR="00FE68EF" w:rsidRDefault="00FE68EF" w:rsidP="00F535EC">
            <w:pPr>
              <w:jc w:val="both"/>
            </w:pPr>
          </w:p>
        </w:tc>
        <w:tc>
          <w:tcPr>
            <w:tcW w:w="1800" w:type="dxa"/>
          </w:tcPr>
          <w:p w14:paraId="167047E8" w14:textId="5C211C36" w:rsidR="00FE68EF" w:rsidRDefault="00E76E2E" w:rsidP="00F535EC">
            <w:pPr>
              <w:jc w:val="both"/>
            </w:pPr>
            <w:proofErr w:type="spellStart"/>
            <w:r>
              <w:t>Funcionário</w:t>
            </w:r>
            <w:proofErr w:type="spellEnd"/>
          </w:p>
        </w:tc>
        <w:tc>
          <w:tcPr>
            <w:tcW w:w="2728" w:type="dxa"/>
          </w:tcPr>
          <w:p w14:paraId="6C833CE9" w14:textId="7CBE4EE5" w:rsidR="00FE68EF" w:rsidRDefault="00E76E2E" w:rsidP="00F535EC">
            <w:pPr>
              <w:jc w:val="both"/>
            </w:pPr>
            <w:r>
              <w:t>F4, F5</w:t>
            </w:r>
          </w:p>
        </w:tc>
        <w:tc>
          <w:tcPr>
            <w:tcW w:w="2728" w:type="dxa"/>
          </w:tcPr>
          <w:p w14:paraId="01C4A83D" w14:textId="0C23297E" w:rsidR="00FE68EF" w:rsidRDefault="00BC2805" w:rsidP="00F535EC">
            <w:pPr>
              <w:jc w:val="both"/>
            </w:pPr>
            <w:r>
              <w:t>2</w:t>
            </w:r>
          </w:p>
        </w:tc>
      </w:tr>
      <w:tr w:rsidR="00E76E2E" w14:paraId="4B517AEF" w14:textId="77777777" w:rsidTr="00F535EC">
        <w:tc>
          <w:tcPr>
            <w:tcW w:w="1728" w:type="dxa"/>
          </w:tcPr>
          <w:p w14:paraId="02C21276" w14:textId="77777777" w:rsidR="00E76E2E" w:rsidRDefault="00E76E2E" w:rsidP="00F535EC">
            <w:pPr>
              <w:jc w:val="both"/>
            </w:pPr>
          </w:p>
          <w:p w14:paraId="59E0808B" w14:textId="26101F85" w:rsidR="00E76E2E" w:rsidRDefault="00E76E2E" w:rsidP="00F535EC">
            <w:pPr>
              <w:jc w:val="both"/>
            </w:pPr>
            <w:proofErr w:type="spellStart"/>
            <w:r>
              <w:t>Atualizar</w:t>
            </w:r>
            <w:proofErr w:type="spellEnd"/>
            <w:r>
              <w:t xml:space="preserve"> </w:t>
            </w:r>
            <w:proofErr w:type="spellStart"/>
            <w:r>
              <w:t>Cardápio</w:t>
            </w:r>
            <w:proofErr w:type="spellEnd"/>
          </w:p>
          <w:p w14:paraId="6A1C4BAD" w14:textId="6A4AFD33" w:rsidR="00E76E2E" w:rsidRDefault="00E76E2E" w:rsidP="00F535EC">
            <w:pPr>
              <w:jc w:val="both"/>
            </w:pPr>
          </w:p>
        </w:tc>
        <w:tc>
          <w:tcPr>
            <w:tcW w:w="1800" w:type="dxa"/>
          </w:tcPr>
          <w:p w14:paraId="5A90187E" w14:textId="3AFFEF5B" w:rsidR="00E76E2E" w:rsidRDefault="00E76E2E" w:rsidP="00F535EC">
            <w:pPr>
              <w:jc w:val="both"/>
            </w:pPr>
            <w:proofErr w:type="spellStart"/>
            <w:r>
              <w:t>Funcionário</w:t>
            </w:r>
            <w:proofErr w:type="spellEnd"/>
          </w:p>
        </w:tc>
        <w:tc>
          <w:tcPr>
            <w:tcW w:w="2728" w:type="dxa"/>
          </w:tcPr>
          <w:p w14:paraId="65088226" w14:textId="78713581" w:rsidR="00E76E2E" w:rsidRDefault="00E76E2E" w:rsidP="00F535EC">
            <w:pPr>
              <w:jc w:val="both"/>
            </w:pPr>
            <w:r>
              <w:t>F3, F4</w:t>
            </w:r>
          </w:p>
        </w:tc>
        <w:tc>
          <w:tcPr>
            <w:tcW w:w="2728" w:type="dxa"/>
          </w:tcPr>
          <w:p w14:paraId="1275C69F" w14:textId="4DCFE9EB" w:rsidR="00E76E2E" w:rsidRDefault="00BC2805" w:rsidP="00F535EC">
            <w:pPr>
              <w:jc w:val="both"/>
            </w:pPr>
            <w:r>
              <w:t>2</w:t>
            </w:r>
          </w:p>
        </w:tc>
      </w:tr>
      <w:tr w:rsidR="00E76E2E" w14:paraId="5775DEBC" w14:textId="77777777" w:rsidTr="00F535EC">
        <w:tc>
          <w:tcPr>
            <w:tcW w:w="1728" w:type="dxa"/>
          </w:tcPr>
          <w:p w14:paraId="00743B32" w14:textId="1BE44CFF" w:rsidR="00E76E2E" w:rsidRDefault="00BC2805" w:rsidP="00F535EC">
            <w:pPr>
              <w:jc w:val="both"/>
            </w:pPr>
            <w:proofErr w:type="spellStart"/>
            <w:r>
              <w:t>Recebimento</w:t>
            </w:r>
            <w:proofErr w:type="spellEnd"/>
            <w:r>
              <w:t xml:space="preserve"> Bolsa </w:t>
            </w:r>
            <w:proofErr w:type="spellStart"/>
            <w:r>
              <w:t>Auxilio</w:t>
            </w:r>
            <w:proofErr w:type="spellEnd"/>
          </w:p>
        </w:tc>
        <w:tc>
          <w:tcPr>
            <w:tcW w:w="1800" w:type="dxa"/>
          </w:tcPr>
          <w:p w14:paraId="77E7530C" w14:textId="77777777" w:rsidR="00BC2805" w:rsidRDefault="00BC2805" w:rsidP="00F535EC">
            <w:pPr>
              <w:jc w:val="both"/>
            </w:pPr>
            <w:proofErr w:type="spellStart"/>
            <w:r>
              <w:t>Funcionario</w:t>
            </w:r>
            <w:proofErr w:type="spellEnd"/>
            <w:r>
              <w:t xml:space="preserve"> R.U,</w:t>
            </w:r>
          </w:p>
          <w:p w14:paraId="060F957B" w14:textId="2825D09B" w:rsidR="00E76E2E" w:rsidRDefault="00BC2805" w:rsidP="00F535EC">
            <w:pPr>
              <w:jc w:val="both"/>
            </w:pPr>
            <w:proofErr w:type="spellStart"/>
            <w:r>
              <w:t>Financeiro</w:t>
            </w:r>
            <w:proofErr w:type="spellEnd"/>
            <w:r>
              <w:t xml:space="preserve"> UTFPR </w:t>
            </w:r>
          </w:p>
        </w:tc>
        <w:tc>
          <w:tcPr>
            <w:tcW w:w="2728" w:type="dxa"/>
          </w:tcPr>
          <w:p w14:paraId="1EE63886" w14:textId="3EF904A1" w:rsidR="00E76E2E" w:rsidRDefault="00BC2805" w:rsidP="00F535EC">
            <w:pPr>
              <w:jc w:val="both"/>
            </w:pPr>
            <w:r>
              <w:t>F8, F6</w:t>
            </w:r>
          </w:p>
        </w:tc>
        <w:tc>
          <w:tcPr>
            <w:tcW w:w="2728" w:type="dxa"/>
          </w:tcPr>
          <w:p w14:paraId="01132B6E" w14:textId="72336F00" w:rsidR="00E76E2E" w:rsidRDefault="00BC2805" w:rsidP="00F535EC">
            <w:pPr>
              <w:jc w:val="both"/>
            </w:pPr>
            <w:r>
              <w:t>1</w:t>
            </w:r>
          </w:p>
        </w:tc>
      </w:tr>
    </w:tbl>
    <w:p w14:paraId="0671CA8D" w14:textId="77777777" w:rsidR="00FE68EF" w:rsidRDefault="00FE68EF"/>
    <w:sectPr w:rsidR="00FE68E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66706E"/>
    <w:multiLevelType w:val="hybridMultilevel"/>
    <w:tmpl w:val="6C80DEF2"/>
    <w:lvl w:ilvl="0" w:tplc="3536ACFA">
      <w:start w:val="2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jA3M7OwsDQ1sTRQ0lEKTi0uzszPAykwrAUAXunO7ywAAAA="/>
  </w:docVars>
  <w:rsids>
    <w:rsidRoot w:val="00524E8A"/>
    <w:rsid w:val="0042514B"/>
    <w:rsid w:val="004E7788"/>
    <w:rsid w:val="00524E8A"/>
    <w:rsid w:val="0059621F"/>
    <w:rsid w:val="00625F83"/>
    <w:rsid w:val="0067736A"/>
    <w:rsid w:val="006B2F31"/>
    <w:rsid w:val="00B675B8"/>
    <w:rsid w:val="00BC2805"/>
    <w:rsid w:val="00D310EF"/>
    <w:rsid w:val="00D35803"/>
    <w:rsid w:val="00E25417"/>
    <w:rsid w:val="00E76E2E"/>
    <w:rsid w:val="00F32DD8"/>
    <w:rsid w:val="00FE6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62F19"/>
  <w15:chartTrackingRefBased/>
  <w15:docId w15:val="{138D93F4-6FD3-49B7-B425-3EFF5796D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E8A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E77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7EA47-F712-4848-9581-9EECEAF7C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1057</Words>
  <Characters>5710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ne</dc:creator>
  <cp:keywords/>
  <dc:description/>
  <cp:lastModifiedBy>luiz kramer</cp:lastModifiedBy>
  <cp:revision>5</cp:revision>
  <cp:lastPrinted>2021-11-02T16:18:00Z</cp:lastPrinted>
  <dcterms:created xsi:type="dcterms:W3CDTF">2020-08-24T17:38:00Z</dcterms:created>
  <dcterms:modified xsi:type="dcterms:W3CDTF">2021-11-02T16:21:00Z</dcterms:modified>
</cp:coreProperties>
</file>